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17D2251" w14:textId="77777777" w:rsidR="00E27C01" w:rsidRDefault="00E27C01">
      <w:pPr>
        <w:snapToGrid w:val="0"/>
        <w:jc w:val="center"/>
        <w:rPr>
          <w:sz w:val="6"/>
          <w:szCs w:val="6"/>
        </w:rPr>
      </w:pPr>
    </w:p>
    <w:p w14:paraId="289A4D00" w14:textId="77777777" w:rsidR="00E27C01" w:rsidRDefault="00E27C01">
      <w:pPr>
        <w:snapToGrid w:val="0"/>
        <w:jc w:val="center"/>
        <w:rPr>
          <w:sz w:val="6"/>
          <w:szCs w:val="6"/>
        </w:rPr>
      </w:pPr>
    </w:p>
    <w:p w14:paraId="4288CF18" w14:textId="77777777" w:rsidR="00E27C01" w:rsidRDefault="00AE37BE">
      <w:pPr>
        <w:snapToGrid w:val="0"/>
        <w:jc w:val="center"/>
        <w:rPr>
          <w:rFonts w:ascii="黑体" w:eastAsia="黑体" w:hAnsi="黑体"/>
          <w:sz w:val="32"/>
          <w:szCs w:val="32"/>
          <w:lang w:eastAsia="zh-CN"/>
        </w:rPr>
      </w:pPr>
      <w:r>
        <w:rPr>
          <w:rFonts w:ascii="黑体" w:eastAsia="黑体" w:hAnsi="黑体" w:hint="eastAsia"/>
          <w:sz w:val="32"/>
          <w:szCs w:val="32"/>
        </w:rPr>
        <w:t>上海建桥学院</w:t>
      </w:r>
      <w:r>
        <w:rPr>
          <w:rFonts w:ascii="黑体" w:eastAsia="黑体" w:hAnsi="黑体" w:hint="eastAsia"/>
          <w:sz w:val="32"/>
          <w:szCs w:val="32"/>
          <w:lang w:eastAsia="zh-CN"/>
        </w:rPr>
        <w:t>课程教学进度计划表</w:t>
      </w:r>
    </w:p>
    <w:p w14:paraId="157D9A3F" w14:textId="77777777" w:rsidR="00E27C01" w:rsidRDefault="00E27C01" w:rsidP="005F1D26">
      <w:pPr>
        <w:snapToGrid w:val="0"/>
        <w:spacing w:afterLines="50" w:after="180"/>
        <w:jc w:val="center"/>
        <w:rPr>
          <w:rFonts w:ascii="仿宋" w:eastAsia="仿宋" w:hAnsi="仿宋"/>
          <w:sz w:val="28"/>
          <w:szCs w:val="28"/>
        </w:rPr>
      </w:pPr>
    </w:p>
    <w:p w14:paraId="0E932427" w14:textId="77777777" w:rsidR="00E27C01" w:rsidRDefault="00AE37BE" w:rsidP="005F1D26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一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基本信息</w:t>
      </w: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2268"/>
        <w:gridCol w:w="1134"/>
        <w:gridCol w:w="3969"/>
      </w:tblGrid>
      <w:tr w:rsidR="00E27C01" w14:paraId="39AA0BE3" w14:textId="77777777">
        <w:trPr>
          <w:trHeight w:val="571"/>
        </w:trPr>
        <w:tc>
          <w:tcPr>
            <w:tcW w:w="1418" w:type="dxa"/>
            <w:vAlign w:val="center"/>
          </w:tcPr>
          <w:p w14:paraId="3DDEA7A9" w14:textId="77777777"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2268" w:type="dxa"/>
            <w:vAlign w:val="center"/>
          </w:tcPr>
          <w:p w14:paraId="21D2E0C7" w14:textId="77777777" w:rsidR="00E27C01" w:rsidRDefault="00775693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Dr. </w:t>
            </w:r>
            <w:proofErr w:type="spellStart"/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Dany</w:t>
            </w:r>
            <w:proofErr w:type="spellEnd"/>
          </w:p>
        </w:tc>
        <w:tc>
          <w:tcPr>
            <w:tcW w:w="1134" w:type="dxa"/>
            <w:vAlign w:val="center"/>
          </w:tcPr>
          <w:p w14:paraId="3205F8BA" w14:textId="77777777"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3969" w:type="dxa"/>
            <w:vAlign w:val="center"/>
          </w:tcPr>
          <w:p w14:paraId="2A23C785" w14:textId="77777777" w:rsidR="00E27C01" w:rsidRDefault="00EE63BE" w:rsidP="00EE63BE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口语</w:t>
            </w:r>
            <w:r w:rsidR="008E7722">
              <w:rPr>
                <w:rFonts w:ascii="宋体" w:eastAsia="宋体" w:hAnsi="宋体"/>
                <w:sz w:val="21"/>
                <w:szCs w:val="21"/>
                <w:lang w:eastAsia="zh-CN"/>
              </w:rPr>
              <w:t>2</w:t>
            </w:r>
          </w:p>
        </w:tc>
      </w:tr>
      <w:tr w:rsidR="00E27C01" w14:paraId="645496FB" w14:textId="77777777">
        <w:trPr>
          <w:trHeight w:val="571"/>
        </w:trPr>
        <w:tc>
          <w:tcPr>
            <w:tcW w:w="1418" w:type="dxa"/>
            <w:vAlign w:val="center"/>
          </w:tcPr>
          <w:p w14:paraId="4B96E3BF" w14:textId="77777777"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2268" w:type="dxa"/>
            <w:vAlign w:val="center"/>
          </w:tcPr>
          <w:p w14:paraId="76ABFFE2" w14:textId="77777777" w:rsidR="00E27C01" w:rsidRDefault="00EE63BE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134" w:type="dxa"/>
            <w:vAlign w:val="center"/>
          </w:tcPr>
          <w:p w14:paraId="3F8477B7" w14:textId="77777777"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3969" w:type="dxa"/>
            <w:vAlign w:val="center"/>
          </w:tcPr>
          <w:p w14:paraId="57F16FA3" w14:textId="77777777" w:rsidR="00E27C01" w:rsidRDefault="00EE63BE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32</w:t>
            </w:r>
          </w:p>
        </w:tc>
      </w:tr>
      <w:tr w:rsidR="00E27C01" w14:paraId="0BF424F4" w14:textId="77777777">
        <w:trPr>
          <w:trHeight w:val="571"/>
        </w:trPr>
        <w:tc>
          <w:tcPr>
            <w:tcW w:w="1418" w:type="dxa"/>
            <w:vAlign w:val="center"/>
          </w:tcPr>
          <w:p w14:paraId="1C310210" w14:textId="77777777"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授课教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2268" w:type="dxa"/>
            <w:vAlign w:val="center"/>
          </w:tcPr>
          <w:p w14:paraId="1F28E25A" w14:textId="77777777" w:rsidR="00E27C01" w:rsidRDefault="005F1D26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5F1D26">
              <w:rPr>
                <w:rFonts w:ascii="宋体" w:eastAsia="宋体" w:hAnsi="宋体"/>
                <w:noProof/>
                <w:sz w:val="21"/>
                <w:szCs w:val="21"/>
                <w:lang w:eastAsia="zh-CN"/>
              </w:rPr>
              <w:drawing>
                <wp:inline distT="0" distB="0" distL="0" distR="0" wp14:anchorId="13FC1A1F" wp14:editId="4982DDFE">
                  <wp:extent cx="645193" cy="251460"/>
                  <wp:effectExtent l="19050" t="0" r="2507" b="0"/>
                  <wp:docPr id="3" name="图片 1" descr="d:\Users\Administrator\Desktop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ers\Administrator\Desktop\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5193" cy="251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7E80558F" w14:textId="77777777"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3969" w:type="dxa"/>
            <w:vAlign w:val="center"/>
          </w:tcPr>
          <w:p w14:paraId="1C5F3800" w14:textId="77777777" w:rsidR="00E27C01" w:rsidRPr="0066146A" w:rsidRDefault="00FD519D" w:rsidP="00932419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66146A">
              <w:rPr>
                <w:rFonts w:ascii="宋体" w:eastAsia="宋体" w:hAnsi="宋体"/>
                <w:sz w:val="21"/>
                <w:szCs w:val="21"/>
                <w:lang w:eastAsia="zh-CN"/>
              </w:rPr>
              <w:t>danish.ahmed88</w:t>
            </w:r>
            <w:r w:rsidR="00807886" w:rsidRPr="0066146A">
              <w:rPr>
                <w:rFonts w:ascii="宋体" w:eastAsia="宋体" w:hAnsi="宋体"/>
                <w:sz w:val="21"/>
                <w:szCs w:val="21"/>
                <w:lang w:eastAsia="zh-CN"/>
              </w:rPr>
              <w:t>@l</w:t>
            </w:r>
            <w:r w:rsidRPr="0066146A">
              <w:rPr>
                <w:rFonts w:ascii="宋体" w:eastAsia="宋体" w:hAnsi="宋体"/>
                <w:sz w:val="21"/>
                <w:szCs w:val="21"/>
                <w:lang w:eastAsia="zh-CN"/>
              </w:rPr>
              <w:t>ive</w:t>
            </w:r>
            <w:r w:rsidR="00807886" w:rsidRPr="0066146A">
              <w:rPr>
                <w:rFonts w:ascii="宋体" w:eastAsia="宋体" w:hAnsi="宋体"/>
                <w:sz w:val="21"/>
                <w:szCs w:val="21"/>
                <w:lang w:eastAsia="zh-CN"/>
              </w:rPr>
              <w:t>.com</w:t>
            </w:r>
          </w:p>
        </w:tc>
      </w:tr>
      <w:tr w:rsidR="00E27C01" w14:paraId="15750925" w14:textId="77777777">
        <w:trPr>
          <w:trHeight w:val="571"/>
        </w:trPr>
        <w:tc>
          <w:tcPr>
            <w:tcW w:w="1418" w:type="dxa"/>
            <w:vAlign w:val="center"/>
          </w:tcPr>
          <w:p w14:paraId="303A6D06" w14:textId="77777777"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sz w:val="21"/>
                <w:szCs w:val="21"/>
                <w:lang w:eastAsia="zh-CN"/>
              </w:rPr>
              <w:t>上课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班级</w:t>
            </w:r>
          </w:p>
        </w:tc>
        <w:tc>
          <w:tcPr>
            <w:tcW w:w="2268" w:type="dxa"/>
            <w:vAlign w:val="center"/>
          </w:tcPr>
          <w:p w14:paraId="4C75447D" w14:textId="5F216EA7" w:rsidR="00E27C01" w:rsidRDefault="00C22BEE" w:rsidP="00932419">
            <w:pPr>
              <w:tabs>
                <w:tab w:val="left" w:pos="532"/>
              </w:tabs>
              <w:spacing w:line="340" w:lineRule="exact"/>
              <w:jc w:val="center"/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商英</w:t>
            </w:r>
            <w:r w:rsidR="00C811D6"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  <w:t>2</w:t>
            </w:r>
            <w:r w:rsidR="00B73A86"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  <w:t>2</w:t>
            </w:r>
            <w:r w:rsidR="00EE63BE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—</w:t>
            </w:r>
            <w:r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1</w:t>
            </w:r>
            <w:r w:rsidR="00DA375D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，2；英语2</w:t>
            </w:r>
            <w:r w:rsidR="00DA375D"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  <w:t>2-1-</w:t>
            </w:r>
            <w:r w:rsidR="00B73A86"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1134" w:type="dxa"/>
            <w:vAlign w:val="center"/>
          </w:tcPr>
          <w:p w14:paraId="49D149EC" w14:textId="77777777"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3969" w:type="dxa"/>
            <w:vAlign w:val="center"/>
          </w:tcPr>
          <w:p w14:paraId="7D0DCCC1" w14:textId="3DD3560F" w:rsidR="00E27C01" w:rsidRPr="0066146A" w:rsidRDefault="008F6829" w:rsidP="00932419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66146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教</w:t>
            </w:r>
            <w:r w:rsidRPr="0066146A">
              <w:rPr>
                <w:rFonts w:ascii="宋体" w:eastAsia="宋体" w:hAnsi="宋体"/>
                <w:sz w:val="21"/>
                <w:szCs w:val="21"/>
                <w:lang w:eastAsia="zh-CN"/>
              </w:rPr>
              <w:t>107</w:t>
            </w:r>
            <w:r w:rsidRPr="0066146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1教</w:t>
            </w:r>
            <w:r w:rsidRPr="0066146A">
              <w:rPr>
                <w:rFonts w:ascii="宋体" w:eastAsia="宋体" w:hAnsi="宋体"/>
                <w:sz w:val="21"/>
                <w:szCs w:val="21"/>
                <w:lang w:eastAsia="zh-CN"/>
              </w:rPr>
              <w:t>207</w:t>
            </w:r>
            <w:r w:rsidRPr="0066146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2教</w:t>
            </w:r>
            <w:r w:rsidRPr="0066146A">
              <w:rPr>
                <w:rFonts w:ascii="宋体" w:eastAsia="宋体" w:hAnsi="宋体"/>
                <w:sz w:val="21"/>
                <w:szCs w:val="21"/>
                <w:lang w:eastAsia="zh-CN"/>
              </w:rPr>
              <w:t>301</w:t>
            </w:r>
            <w:r w:rsidRPr="0066146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1教</w:t>
            </w:r>
            <w:r w:rsidRPr="0066146A">
              <w:rPr>
                <w:rFonts w:ascii="宋体" w:eastAsia="宋体" w:hAnsi="宋体"/>
                <w:sz w:val="21"/>
                <w:szCs w:val="21"/>
                <w:lang w:eastAsia="zh-CN"/>
              </w:rPr>
              <w:t>212</w:t>
            </w:r>
            <w:r w:rsidRPr="0066146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2教</w:t>
            </w:r>
            <w:r w:rsidRPr="0066146A">
              <w:rPr>
                <w:rFonts w:ascii="宋体" w:eastAsia="宋体" w:hAnsi="宋体"/>
                <w:sz w:val="21"/>
                <w:szCs w:val="21"/>
                <w:lang w:eastAsia="zh-CN"/>
              </w:rPr>
              <w:t>301</w:t>
            </w:r>
            <w:r w:rsidRPr="0066146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1教</w:t>
            </w:r>
            <w:r w:rsidRPr="0066146A">
              <w:rPr>
                <w:rFonts w:ascii="宋体" w:eastAsia="宋体" w:hAnsi="宋体"/>
                <w:sz w:val="21"/>
                <w:szCs w:val="21"/>
                <w:lang w:eastAsia="zh-CN"/>
              </w:rPr>
              <w:t>212</w:t>
            </w:r>
            <w:r w:rsidRPr="0066146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外院4</w:t>
            </w:r>
            <w:r w:rsidRPr="0066146A">
              <w:rPr>
                <w:rFonts w:ascii="宋体" w:eastAsia="宋体" w:hAnsi="宋体"/>
                <w:sz w:val="21"/>
                <w:szCs w:val="21"/>
                <w:lang w:eastAsia="zh-CN"/>
              </w:rPr>
              <w:t>19</w:t>
            </w:r>
          </w:p>
        </w:tc>
      </w:tr>
      <w:tr w:rsidR="00E27C01" w14:paraId="578CF331" w14:textId="77777777">
        <w:trPr>
          <w:trHeight w:val="571"/>
        </w:trPr>
        <w:tc>
          <w:tcPr>
            <w:tcW w:w="1418" w:type="dxa"/>
            <w:vAlign w:val="center"/>
          </w:tcPr>
          <w:p w14:paraId="45EC7BD3" w14:textId="77777777"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14:paraId="1C572E03" w14:textId="0FC52628" w:rsidR="00E27C01" w:rsidRPr="0066146A" w:rsidRDefault="00DA375D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66146A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周四 </w:t>
            </w:r>
            <w:r w:rsidRPr="0066146A"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>14</w:t>
            </w:r>
            <w:r w:rsidRPr="0066146A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：0</w:t>
            </w:r>
            <w:r w:rsidRPr="0066146A"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>0-16</w:t>
            </w:r>
            <w:r w:rsidRPr="0066146A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：3</w:t>
            </w:r>
            <w:r w:rsidRPr="0066146A"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 xml:space="preserve">0 </w:t>
            </w:r>
            <w:r w:rsidRPr="0066146A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地点：</w:t>
            </w:r>
            <w:r w:rsidR="00000FA9" w:rsidRPr="0066146A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外院2</w:t>
            </w:r>
            <w:r w:rsidR="00000FA9" w:rsidRPr="0066146A"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>08</w:t>
            </w:r>
          </w:p>
        </w:tc>
      </w:tr>
      <w:tr w:rsidR="00E27C01" w14:paraId="13C86FAC" w14:textId="77777777">
        <w:trPr>
          <w:trHeight w:val="571"/>
        </w:trPr>
        <w:tc>
          <w:tcPr>
            <w:tcW w:w="1418" w:type="dxa"/>
            <w:vAlign w:val="center"/>
          </w:tcPr>
          <w:p w14:paraId="555A914A" w14:textId="77777777"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14:paraId="0E84B2B5" w14:textId="77777777" w:rsidR="00E27C01" w:rsidRDefault="00775693" w:rsidP="00EE63BE">
            <w:pPr>
              <w:tabs>
                <w:tab w:val="left" w:pos="532"/>
              </w:tabs>
              <w:spacing w:line="340" w:lineRule="exact"/>
              <w:rPr>
                <w:rFonts w:asciiTheme="majorEastAsia" w:eastAsiaTheme="majorEastAsia" w:hAnsiTheme="majorEastAsia"/>
                <w:kern w:val="0"/>
                <w:sz w:val="21"/>
                <w:szCs w:val="21"/>
                <w:lang w:eastAsia="zh-CN"/>
              </w:rPr>
            </w:pPr>
            <w:r w:rsidRPr="00775693">
              <w:rPr>
                <w:rFonts w:asciiTheme="majorEastAsia" w:eastAsiaTheme="majorEastAsia" w:hAnsiTheme="majorEastAsia"/>
                <w:kern w:val="0"/>
                <w:sz w:val="21"/>
                <w:szCs w:val="21"/>
                <w:lang w:eastAsia="zh-CN"/>
              </w:rPr>
              <w:t xml:space="preserve">Shanghai Foreign Language Education Press College Intercultural Oral English </w:t>
            </w:r>
            <w:proofErr w:type="spellStart"/>
            <w:r w:rsidRPr="00775693">
              <w:rPr>
                <w:rFonts w:asciiTheme="majorEastAsia" w:eastAsiaTheme="majorEastAsia" w:hAnsiTheme="majorEastAsia"/>
                <w:kern w:val="0"/>
                <w:sz w:val="21"/>
                <w:szCs w:val="21"/>
                <w:lang w:eastAsia="zh-CN"/>
              </w:rPr>
              <w:t>Course</w:t>
            </w:r>
            <w:r w:rsidR="00EE63BE">
              <w:rPr>
                <w:rFonts w:asciiTheme="majorEastAsia" w:eastAsiaTheme="majorEastAsia" w:hAnsiTheme="majorEastAsia" w:hint="eastAsia"/>
                <w:kern w:val="0"/>
                <w:sz w:val="21"/>
                <w:szCs w:val="21"/>
                <w:lang w:eastAsia="zh-CN"/>
              </w:rPr>
              <w:t>level</w:t>
            </w:r>
            <w:proofErr w:type="spellEnd"/>
            <w:r w:rsidR="00EE63BE">
              <w:rPr>
                <w:rFonts w:asciiTheme="majorEastAsia" w:eastAsiaTheme="majorEastAsia" w:hAnsiTheme="majorEastAsia" w:hint="eastAsia"/>
                <w:kern w:val="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Theme="majorEastAsia" w:eastAsiaTheme="majorEastAsia" w:hAnsiTheme="majorEastAsia"/>
                <w:kern w:val="0"/>
                <w:sz w:val="21"/>
                <w:szCs w:val="21"/>
                <w:lang w:eastAsia="zh-CN"/>
              </w:rPr>
              <w:t>2</w:t>
            </w:r>
          </w:p>
        </w:tc>
      </w:tr>
      <w:tr w:rsidR="00E27C01" w14:paraId="019A110E" w14:textId="77777777">
        <w:trPr>
          <w:trHeight w:val="571"/>
        </w:trPr>
        <w:tc>
          <w:tcPr>
            <w:tcW w:w="1418" w:type="dxa"/>
            <w:vAlign w:val="center"/>
          </w:tcPr>
          <w:p w14:paraId="0B70C984" w14:textId="77777777" w:rsidR="00E27C01" w:rsidRDefault="00AE37BE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14:paraId="00EF90FE" w14:textId="77777777" w:rsidR="00E27C01" w:rsidRDefault="00932419" w:rsidP="00932419">
            <w:pPr>
              <w:tabs>
                <w:tab w:val="left" w:pos="532"/>
              </w:tabs>
              <w:spacing w:line="340" w:lineRule="exact"/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  <w:t>Teachers’</w:t>
            </w:r>
            <w:r w:rsidR="00EE63BE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 xml:space="preserve"> own resources</w:t>
            </w:r>
            <w:r w:rsidR="00464FE8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 xml:space="preserve">. </w:t>
            </w:r>
            <w:r w:rsidR="00464FE8">
              <w:rPr>
                <w:rFonts w:asciiTheme="majorEastAsia" w:eastAsiaTheme="majorEastAsia" w:hAnsiTheme="majorEastAsia"/>
                <w:color w:val="000000"/>
                <w:sz w:val="20"/>
                <w:szCs w:val="20"/>
                <w:lang w:eastAsia="zh-CN"/>
              </w:rPr>
              <w:t>British</w:t>
            </w:r>
            <w:r w:rsidR="00EE63BE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 xml:space="preserve"> council</w:t>
            </w:r>
            <w:r w:rsidR="00464FE8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464FE8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resources</w:t>
            </w:r>
            <w:r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.</w:t>
            </w:r>
            <w:r w:rsidR="00464FE8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Film</w:t>
            </w:r>
            <w:proofErr w:type="spellEnd"/>
            <w:r w:rsidR="00464FE8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 xml:space="preserve"> English</w:t>
            </w:r>
            <w:r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  <w:lang w:eastAsia="zh-CN"/>
              </w:rPr>
              <w:t>.</w:t>
            </w:r>
          </w:p>
        </w:tc>
      </w:tr>
    </w:tbl>
    <w:p w14:paraId="0E8D0315" w14:textId="77777777" w:rsidR="00E27C01" w:rsidRDefault="00E27C01">
      <w:pPr>
        <w:snapToGrid w:val="0"/>
        <w:spacing w:line="340" w:lineRule="exact"/>
        <w:rPr>
          <w:rFonts w:ascii="Calibri" w:eastAsia="宋体" w:hAnsi="Calibri"/>
          <w:b/>
          <w:color w:val="000000"/>
          <w:szCs w:val="20"/>
          <w:lang w:eastAsia="zh-CN"/>
        </w:rPr>
      </w:pPr>
    </w:p>
    <w:p w14:paraId="52BBF60F" w14:textId="77777777" w:rsidR="00E27C01" w:rsidRDefault="00AE37BE" w:rsidP="005F1D26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W w:w="9072" w:type="dxa"/>
        <w:tblInd w:w="-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77"/>
        <w:gridCol w:w="4043"/>
        <w:gridCol w:w="2410"/>
        <w:gridCol w:w="1842"/>
      </w:tblGrid>
      <w:tr w:rsidR="00EE63BE" w14:paraId="518F9AD4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FDB7C33" w14:textId="77777777" w:rsidR="00EE63BE" w:rsidRDefault="00EE63BE" w:rsidP="006E3C92">
            <w:pPr>
              <w:widowControl/>
              <w:spacing w:before="120" w:after="120" w:line="240" w:lineRule="exact"/>
              <w:jc w:val="center"/>
              <w:rPr>
                <w:rFonts w:ascii="宋体" w:eastAsia="宋体" w:hAnsi="宋体" w:cs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cs="宋体" w:hint="eastAsia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2386B1E" w14:textId="77777777" w:rsidR="00EE63BE" w:rsidRDefault="00EE63BE" w:rsidP="006E3C92">
            <w:pPr>
              <w:widowControl/>
              <w:spacing w:line="240" w:lineRule="exact"/>
              <w:ind w:firstLine="357"/>
              <w:jc w:val="center"/>
              <w:rPr>
                <w:rFonts w:ascii="宋体" w:eastAsia="宋体" w:hAnsi="宋体" w:cs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cs="宋体" w:hint="eastAsia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9725FBF" w14:textId="77777777" w:rsidR="00EE63BE" w:rsidRDefault="00EE63BE" w:rsidP="006E3C92">
            <w:pPr>
              <w:snapToGrid w:val="0"/>
              <w:spacing w:line="240" w:lineRule="exact"/>
              <w:jc w:val="center"/>
              <w:rPr>
                <w:rFonts w:ascii="宋体" w:eastAsia="宋体" w:hAnsi="宋体" w:cs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cs="宋体" w:hint="eastAsia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3D01A59" w14:textId="77777777" w:rsidR="00EE63BE" w:rsidRDefault="00EE63BE" w:rsidP="006E3C92">
            <w:pPr>
              <w:snapToGrid w:val="0"/>
              <w:spacing w:line="240" w:lineRule="exact"/>
              <w:jc w:val="center"/>
              <w:rPr>
                <w:rFonts w:ascii="宋体" w:eastAsia="宋体" w:hAnsi="宋体" w:cs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cs="宋体" w:hint="eastAsia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:rsidR="00EE63BE" w14:paraId="092FCAE9" w14:textId="77777777" w:rsidTr="0066146A">
        <w:trPr>
          <w:trHeight w:val="902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D339055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E34D424" w14:textId="5B9E085C" w:rsidR="00EE63BE" w:rsidRPr="0066146A" w:rsidRDefault="00C811D6" w:rsidP="006E3C92">
            <w:pPr>
              <w:widowControl/>
              <w:ind w:firstLine="357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sz w:val="21"/>
                <w:szCs w:val="21"/>
              </w:rPr>
              <w:t>Improve public speaking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BBB1297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V</w:t>
            </w: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ideo/speaking/discussion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2C4F675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P</w:t>
            </w: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 xml:space="preserve">repare for next </w:t>
            </w:r>
            <w:proofErr w:type="spellStart"/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weeks</w:t>
            </w:r>
            <w:proofErr w:type="spellEnd"/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 xml:space="preserve"> task</w:t>
            </w:r>
          </w:p>
        </w:tc>
      </w:tr>
      <w:tr w:rsidR="00EE63BE" w14:paraId="63F48048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9880F69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3C3DC8D" w14:textId="77777777" w:rsidR="00EE63BE" w:rsidRPr="0066146A" w:rsidRDefault="000D33A7" w:rsidP="006E3C92">
            <w:pPr>
              <w:widowControl/>
              <w:ind w:firstLine="357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sz w:val="21"/>
                <w:szCs w:val="21"/>
              </w:rPr>
              <w:t>Encourage spontaneity and increase confidence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BF0E9E9" w14:textId="77777777" w:rsidR="00EE63BE" w:rsidRPr="0066146A" w:rsidRDefault="00EA367C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Discussion/ speaking/</w:t>
            </w:r>
            <w:proofErr w:type="spellStart"/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ppt</w:t>
            </w:r>
            <w:proofErr w:type="spellEnd"/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44A5D91" w14:textId="77777777" w:rsidR="00EE63BE" w:rsidRPr="0066146A" w:rsidRDefault="00EA367C" w:rsidP="00EA367C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Prepare role-play</w:t>
            </w:r>
          </w:p>
        </w:tc>
      </w:tr>
      <w:tr w:rsidR="00EE63BE" w14:paraId="0C885E9B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5EA26B2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3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2DB3AA6" w14:textId="77777777" w:rsidR="00EE63BE" w:rsidRPr="0066146A" w:rsidRDefault="00F368EA" w:rsidP="006E3C92">
            <w:pPr>
              <w:widowControl/>
              <w:ind w:firstLine="36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sz w:val="21"/>
                <w:szCs w:val="21"/>
              </w:rPr>
              <w:t>E</w:t>
            </w:r>
            <w:r w:rsidRPr="0066146A">
              <w:rPr>
                <w:rFonts w:ascii="宋体" w:hAnsi="宋体" w:hint="eastAsia"/>
                <w:bCs/>
                <w:sz w:val="21"/>
                <w:szCs w:val="21"/>
              </w:rPr>
              <w:t>xpress opinions work on critical thinking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F65F727" w14:textId="77777777" w:rsidR="00EE63BE" w:rsidRPr="0066146A" w:rsidRDefault="00185922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 xml:space="preserve">Small </w:t>
            </w:r>
            <w:r w:rsidR="00EA367C"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group role-play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EF8740A" w14:textId="07B4730B" w:rsidR="00EE63BE" w:rsidRPr="0066146A" w:rsidRDefault="001E09A5" w:rsidP="0066146A">
            <w:pPr>
              <w:widowControl/>
              <w:jc w:val="center"/>
              <w:rPr>
                <w:rFonts w:ascii="宋体" w:hAnsi="宋体" w:hint="eastAsia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Watch assigned video</w:t>
            </w:r>
          </w:p>
        </w:tc>
      </w:tr>
      <w:tr w:rsidR="00EE63BE" w14:paraId="30874CA6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6A211E9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4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295FAEC" w14:textId="77777777" w:rsidR="00EE63BE" w:rsidRPr="0066146A" w:rsidRDefault="007C44FB" w:rsidP="006E3C92">
            <w:pPr>
              <w:widowControl/>
              <w:ind w:firstLine="36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sz w:val="21"/>
                <w:szCs w:val="21"/>
              </w:rPr>
              <w:t>I</w:t>
            </w:r>
            <w:r w:rsidRPr="0066146A">
              <w:rPr>
                <w:rFonts w:ascii="宋体" w:hAnsi="宋体" w:hint="eastAsia"/>
                <w:bCs/>
                <w:sz w:val="21"/>
                <w:szCs w:val="21"/>
              </w:rPr>
              <w:t>ncrease fluency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EC8236C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Speaking</w:t>
            </w:r>
            <w:r w:rsidR="001E09A5"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/</w:t>
            </w: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 xml:space="preserve"> listening</w:t>
            </w:r>
            <w:r w:rsidR="001E09A5"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/</w:t>
            </w:r>
            <w:proofErr w:type="spellStart"/>
            <w:r w:rsidR="001E09A5"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ppt</w:t>
            </w:r>
            <w:proofErr w:type="spellEnd"/>
            <w:r w:rsidR="001E09A5"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/ videos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F03D175" w14:textId="77777777" w:rsidR="00EE63BE" w:rsidRPr="0066146A" w:rsidRDefault="001E09A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Research a chosen city</w:t>
            </w:r>
          </w:p>
        </w:tc>
      </w:tr>
      <w:tr w:rsidR="00EE63BE" w14:paraId="4053A0D8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194394C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5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E66ECE7" w14:textId="77777777" w:rsidR="00EE63BE" w:rsidRPr="0066146A" w:rsidRDefault="00BF2983" w:rsidP="006E3C92">
            <w:pPr>
              <w:widowControl/>
              <w:ind w:firstLine="36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sz w:val="21"/>
                <w:szCs w:val="21"/>
              </w:rPr>
              <w:t>Formal speaking etiquette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D9B4106" w14:textId="77777777" w:rsidR="00EE63BE" w:rsidRPr="0066146A" w:rsidRDefault="00640111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Discussion/preparation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81A3443" w14:textId="77777777" w:rsidR="00EE63BE" w:rsidRPr="0066146A" w:rsidRDefault="00640111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Prepare for presentations</w:t>
            </w:r>
          </w:p>
        </w:tc>
      </w:tr>
      <w:tr w:rsidR="00EE63BE" w14:paraId="4504A364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34E4247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6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E59E538" w14:textId="77777777" w:rsidR="0066146A" w:rsidRDefault="001D18E6" w:rsidP="0066146A">
            <w:pPr>
              <w:snapToGrid w:val="0"/>
              <w:spacing w:beforeLines="50" w:before="180" w:afterLines="50" w:after="180"/>
              <w:rPr>
                <w:rFonts w:ascii="宋体" w:hAnsi="宋体"/>
                <w:bCs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sz w:val="21"/>
                <w:szCs w:val="21"/>
              </w:rPr>
              <w:t>Introduce New vocab related to formal/informal conversations</w:t>
            </w:r>
          </w:p>
          <w:p w14:paraId="6E9D9A0B" w14:textId="39BB8822" w:rsidR="00EE63BE" w:rsidRPr="0066146A" w:rsidRDefault="001D18E6" w:rsidP="0066146A">
            <w:pPr>
              <w:snapToGrid w:val="0"/>
              <w:spacing w:beforeLines="50" w:before="180" w:afterLines="50" w:after="180"/>
              <w:rPr>
                <w:rFonts w:ascii="宋体" w:hAnsi="宋体"/>
                <w:bCs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sz w:val="21"/>
                <w:szCs w:val="21"/>
              </w:rPr>
              <w:t>Learn how to make small talk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F2B9188" w14:textId="77777777" w:rsidR="00EE63BE" w:rsidRPr="0066146A" w:rsidRDefault="00640111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Assessed presentations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57AD9DC" w14:textId="77777777" w:rsidR="00EE63BE" w:rsidRPr="0066146A" w:rsidRDefault="00640111" w:rsidP="006E3C92">
            <w:pPr>
              <w:widowControl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Watch video</w:t>
            </w:r>
          </w:p>
        </w:tc>
      </w:tr>
      <w:tr w:rsidR="00EE63BE" w14:paraId="4EB1C8BE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FCFE54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lastRenderedPageBreak/>
              <w:t>7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DB5D5E6" w14:textId="77777777" w:rsidR="00EE63BE" w:rsidRPr="0066146A" w:rsidRDefault="00834905" w:rsidP="006E3C92">
            <w:pPr>
              <w:widowControl/>
              <w:ind w:firstLine="36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Important travel vocab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3DBBC49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S</w:t>
            </w: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peaking</w:t>
            </w:r>
            <w:r w:rsidR="00834905"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/ discussion/ role-play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FD30D4B" w14:textId="77777777" w:rsidR="00EE63BE" w:rsidRPr="0066146A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Watch video on debate</w:t>
            </w:r>
          </w:p>
        </w:tc>
      </w:tr>
      <w:tr w:rsidR="00EE63BE" w14:paraId="1A98248B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56EFA57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8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86A2DC" w14:textId="77777777" w:rsidR="00EE63BE" w:rsidRPr="0066146A" w:rsidRDefault="00834905" w:rsidP="006E3C92">
            <w:pPr>
              <w:widowControl/>
              <w:ind w:firstLineChars="200" w:firstLine="42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Discussion and Debate, vocab and topic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122C829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S</w:t>
            </w: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peaking</w:t>
            </w:r>
            <w:r w:rsidR="00834905"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/ brainstorming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E65987E" w14:textId="77777777" w:rsidR="00EE63BE" w:rsidRPr="0066146A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Prepare for class debate</w:t>
            </w:r>
          </w:p>
        </w:tc>
      </w:tr>
      <w:tr w:rsidR="00EE63BE" w14:paraId="317E8A43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BEAB42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9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2BCD6C0" w14:textId="77777777" w:rsidR="00EE63BE" w:rsidRPr="0066146A" w:rsidRDefault="00834905" w:rsidP="006E3C92">
            <w:pPr>
              <w:widowControl/>
              <w:ind w:firstLineChars="200" w:firstLine="42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Review vocab, s</w:t>
            </w:r>
            <w:r w:rsidR="00EE63BE"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 xml:space="preserve">hort debate </w:t>
            </w: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 xml:space="preserve">and </w:t>
            </w:r>
            <w:proofErr w:type="spellStart"/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analyzation</w:t>
            </w:r>
            <w:proofErr w:type="spellEnd"/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, make group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1873A13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S</w:t>
            </w: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peaking</w:t>
            </w:r>
            <w:r w:rsidR="00834905"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/ debate/ discussion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BCBB8D4" w14:textId="77777777" w:rsidR="00EE63BE" w:rsidRPr="0066146A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Prepare group debates</w:t>
            </w:r>
          </w:p>
        </w:tc>
      </w:tr>
      <w:tr w:rsidR="00EE63BE" w14:paraId="0B83FBB7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E8AFFBC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10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581AF82" w14:textId="77777777" w:rsidR="00EE63BE" w:rsidRPr="0066146A" w:rsidRDefault="00834905" w:rsidP="006E3C92">
            <w:pPr>
              <w:widowControl/>
              <w:ind w:firstLine="345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Assessed Debates #1</w:t>
            </w:r>
          </w:p>
          <w:p w14:paraId="2B36CA65" w14:textId="77777777" w:rsidR="00834905" w:rsidRPr="0066146A" w:rsidRDefault="00834905" w:rsidP="006E3C92">
            <w:pPr>
              <w:widowControl/>
              <w:ind w:firstLine="345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FFF590F" w14:textId="77777777" w:rsidR="00EE63BE" w:rsidRPr="0066146A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Speaking/ debate/ assess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2088285" w14:textId="77777777" w:rsidR="00EE63BE" w:rsidRPr="0066146A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Prepare for 2nd debate</w:t>
            </w:r>
          </w:p>
        </w:tc>
      </w:tr>
      <w:tr w:rsidR="00EE63BE" w14:paraId="334730DF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15C5553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11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E4233AF" w14:textId="77777777" w:rsidR="00EE63BE" w:rsidRPr="0066146A" w:rsidRDefault="00834905" w:rsidP="00834905">
            <w:pPr>
              <w:widowControl/>
              <w:ind w:firstLineChars="200" w:firstLine="42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Assessed Debates #2</w:t>
            </w:r>
          </w:p>
          <w:p w14:paraId="3CC594F2" w14:textId="77777777" w:rsidR="00EE63BE" w:rsidRPr="0066146A" w:rsidRDefault="00EE63BE" w:rsidP="006E3C92">
            <w:pPr>
              <w:widowControl/>
              <w:ind w:firstLineChars="200" w:firstLine="42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EFCFA0" w14:textId="77777777" w:rsidR="00EE63BE" w:rsidRPr="0066146A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Debate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4FCDA15" w14:textId="77777777" w:rsidR="00EE63BE" w:rsidRPr="0066146A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Read article</w:t>
            </w:r>
          </w:p>
        </w:tc>
      </w:tr>
      <w:tr w:rsidR="00EE63BE" w14:paraId="65DBF012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D2AB24D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12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A072543" w14:textId="77777777" w:rsidR="00EE63BE" w:rsidRPr="0066146A" w:rsidRDefault="00834905" w:rsidP="006E3C92">
            <w:pPr>
              <w:widowControl/>
              <w:ind w:firstLineChars="200" w:firstLine="42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Film and Dialogue, review article, discus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F2D6DC0" w14:textId="77777777" w:rsidR="00EE63BE" w:rsidRPr="0066146A" w:rsidRDefault="00834905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Speaking/ listenin</w:t>
            </w:r>
            <w:r w:rsidR="00052246"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g/ discussion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CD86D0B" w14:textId="77777777" w:rsidR="00EE63BE" w:rsidRPr="0066146A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Review film vocab</w:t>
            </w:r>
          </w:p>
        </w:tc>
      </w:tr>
      <w:tr w:rsidR="00EE63BE" w14:paraId="2A81EE05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195E1C4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13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E030661" w14:textId="77777777" w:rsidR="00EE63BE" w:rsidRPr="0066146A" w:rsidRDefault="00052246" w:rsidP="006E3C92">
            <w:pPr>
              <w:widowControl/>
              <w:ind w:firstLineChars="200" w:firstLine="42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Quiz on vocab, discuss classic works made into film, interpretation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518797A" w14:textId="77777777" w:rsidR="00EE63BE" w:rsidRPr="0066146A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Speaking/ discussion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6F906AD" w14:textId="77777777" w:rsidR="00EE63BE" w:rsidRPr="0066146A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Choose a classic work to interpret</w:t>
            </w:r>
          </w:p>
        </w:tc>
      </w:tr>
      <w:tr w:rsidR="00EE63BE" w14:paraId="7B6F796A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595011E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14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58CACB" w14:textId="77777777" w:rsidR="00EE63BE" w:rsidRPr="0066146A" w:rsidRDefault="00052246" w:rsidP="006E3C92">
            <w:pPr>
              <w:widowControl/>
              <w:ind w:firstLineChars="200" w:firstLine="42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Rewrite a scene from a classic work to perform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68A0FD" w14:textId="77777777" w:rsidR="00EE63BE" w:rsidRPr="0066146A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Group work/ dialogue writing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DF5028C" w14:textId="77777777" w:rsidR="00EE63BE" w:rsidRPr="0066146A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Practice scenes</w:t>
            </w:r>
          </w:p>
        </w:tc>
      </w:tr>
      <w:tr w:rsidR="00EE63BE" w14:paraId="24855597" w14:textId="77777777" w:rsidTr="0066146A">
        <w:trPr>
          <w:trHeight w:val="581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91DF6D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15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D35459E" w14:textId="77777777" w:rsidR="00EE63BE" w:rsidRPr="0066146A" w:rsidRDefault="00052246" w:rsidP="006E3C92">
            <w:pPr>
              <w:widowControl/>
              <w:ind w:firstLineChars="200" w:firstLine="42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Perform Scene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FBCA354" w14:textId="77777777" w:rsidR="00EE63BE" w:rsidRPr="0066146A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perform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2D29AB1" w14:textId="77777777" w:rsidR="00EE63BE" w:rsidRPr="0066146A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Study for test</w:t>
            </w:r>
          </w:p>
        </w:tc>
      </w:tr>
      <w:tr w:rsidR="00EE63BE" w14:paraId="0FF37608" w14:textId="77777777" w:rsidTr="0066146A">
        <w:trPr>
          <w:trHeight w:val="528"/>
        </w:trPr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A313ACD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16</w:t>
            </w:r>
          </w:p>
        </w:tc>
        <w:tc>
          <w:tcPr>
            <w:tcW w:w="40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DA9A61C" w14:textId="77777777" w:rsidR="00EE63BE" w:rsidRPr="0066146A" w:rsidRDefault="00EE63BE" w:rsidP="006E3C92">
            <w:pPr>
              <w:widowControl/>
              <w:ind w:firstLineChars="200" w:firstLine="420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 w:hint="eastAsia"/>
                <w:bCs/>
                <w:color w:val="000000"/>
                <w:sz w:val="21"/>
                <w:szCs w:val="21"/>
              </w:rPr>
              <w:t>Finals week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0565FA2" w14:textId="77777777" w:rsidR="00EE63BE" w:rsidRPr="0066146A" w:rsidRDefault="00052246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  <w:r w:rsidRPr="0066146A">
              <w:rPr>
                <w:rFonts w:ascii="宋体" w:hAnsi="宋体"/>
                <w:bCs/>
                <w:color w:val="000000"/>
                <w:sz w:val="21"/>
                <w:szCs w:val="21"/>
              </w:rPr>
              <w:t>Oral test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C9F8D0F" w14:textId="77777777" w:rsidR="00EE63BE" w:rsidRPr="0066146A" w:rsidRDefault="00EE63BE" w:rsidP="006E3C92">
            <w:pPr>
              <w:widowControl/>
              <w:jc w:val="center"/>
              <w:rPr>
                <w:rFonts w:ascii="宋体" w:hAnsi="宋体"/>
                <w:bCs/>
                <w:color w:val="000000"/>
                <w:sz w:val="21"/>
                <w:szCs w:val="21"/>
              </w:rPr>
            </w:pPr>
          </w:p>
        </w:tc>
      </w:tr>
    </w:tbl>
    <w:p w14:paraId="0A03D4DF" w14:textId="77777777" w:rsidR="00E27C01" w:rsidRDefault="00AE37BE" w:rsidP="005F1D26">
      <w:pPr>
        <w:snapToGrid w:val="0"/>
        <w:spacing w:beforeLines="100" w:before="36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在总评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成绩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中的比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例</w:t>
      </w:r>
    </w:p>
    <w:tbl>
      <w:tblPr>
        <w:tblpPr w:leftFromText="180" w:rightFromText="180" w:vertAnchor="text" w:horzAnchor="margin" w:tblpY="24"/>
        <w:tblOverlap w:val="never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5103"/>
        <w:gridCol w:w="2127"/>
      </w:tblGrid>
      <w:tr w:rsidR="00F4461B" w14:paraId="70E425E2" w14:textId="77777777">
        <w:tc>
          <w:tcPr>
            <w:tcW w:w="1809" w:type="dxa"/>
            <w:shd w:val="clear" w:color="auto" w:fill="auto"/>
          </w:tcPr>
          <w:p w14:paraId="500A18D2" w14:textId="77777777" w:rsidR="00F4461B" w:rsidRPr="009605EC" w:rsidRDefault="00F4461B" w:rsidP="005F1D26">
            <w:pPr>
              <w:snapToGrid w:val="0"/>
              <w:spacing w:beforeLines="50" w:before="180" w:afterLines="50" w:after="180"/>
              <w:rPr>
                <w:rFonts w:ascii="宋体" w:hAnsi="宋体"/>
                <w:bCs/>
                <w:szCs w:val="20"/>
              </w:rPr>
            </w:pPr>
            <w:r w:rsidRPr="0088766D">
              <w:rPr>
                <w:rFonts w:hint="eastAsia"/>
              </w:rPr>
              <w:t>总评构成（</w:t>
            </w:r>
            <w:r w:rsidRPr="0088766D">
              <w:t>1+X</w:t>
            </w:r>
            <w:r w:rsidRPr="0088766D">
              <w:rPr>
                <w:rFonts w:hint="eastAsia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 w14:paraId="2E6717C4" w14:textId="77777777" w:rsidR="00F4461B" w:rsidRPr="009605EC" w:rsidRDefault="00F4461B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szCs w:val="20"/>
              </w:rPr>
            </w:pPr>
            <w:r w:rsidRPr="0088766D">
              <w:rPr>
                <w:rFonts w:hint="eastAsia"/>
              </w:rPr>
              <w:t>评价方式</w:t>
            </w:r>
          </w:p>
        </w:tc>
        <w:tc>
          <w:tcPr>
            <w:tcW w:w="2127" w:type="dxa"/>
            <w:shd w:val="clear" w:color="auto" w:fill="auto"/>
          </w:tcPr>
          <w:p w14:paraId="44078E1F" w14:textId="77777777" w:rsidR="00F4461B" w:rsidRPr="009605EC" w:rsidRDefault="00F4461B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szCs w:val="20"/>
              </w:rPr>
            </w:pPr>
            <w:r w:rsidRPr="0088766D">
              <w:rPr>
                <w:rFonts w:hint="eastAsia"/>
              </w:rPr>
              <w:t>占比</w:t>
            </w:r>
          </w:p>
        </w:tc>
      </w:tr>
      <w:tr w:rsidR="00F4461B" w14:paraId="5893253B" w14:textId="77777777">
        <w:tc>
          <w:tcPr>
            <w:tcW w:w="1809" w:type="dxa"/>
            <w:shd w:val="clear" w:color="auto" w:fill="auto"/>
          </w:tcPr>
          <w:p w14:paraId="7B8E3B25" w14:textId="77777777" w:rsidR="00F4461B" w:rsidRPr="00F4461B" w:rsidRDefault="00F4461B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14:paraId="1A7FF7F3" w14:textId="23ECE2CD" w:rsidR="00F4461B" w:rsidRPr="00F4461B" w:rsidRDefault="00B73A86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Final Presentation</w:t>
            </w:r>
          </w:p>
        </w:tc>
        <w:tc>
          <w:tcPr>
            <w:tcW w:w="2127" w:type="dxa"/>
            <w:shd w:val="clear" w:color="auto" w:fill="auto"/>
          </w:tcPr>
          <w:p w14:paraId="3A57E258" w14:textId="2342FAD8" w:rsidR="00F4461B" w:rsidRPr="00F4461B" w:rsidRDefault="00B73A86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5</w:t>
            </w:r>
            <w:r w:rsidR="00F4461B" w:rsidRPr="00F4461B">
              <w:rPr>
                <w:rFonts w:ascii="宋体" w:hAnsi="宋体"/>
                <w:bCs/>
                <w:color w:val="000000"/>
                <w:szCs w:val="20"/>
              </w:rPr>
              <w:t>5%</w:t>
            </w:r>
          </w:p>
        </w:tc>
      </w:tr>
      <w:tr w:rsidR="00F4461B" w14:paraId="6B2CCFC7" w14:textId="77777777">
        <w:tc>
          <w:tcPr>
            <w:tcW w:w="1809" w:type="dxa"/>
            <w:shd w:val="clear" w:color="auto" w:fill="auto"/>
          </w:tcPr>
          <w:p w14:paraId="20082B6B" w14:textId="77777777" w:rsidR="00F4461B" w:rsidRPr="00F4461B" w:rsidRDefault="00F4461B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 w14:paraId="74765952" w14:textId="2E9D80BF" w:rsidR="00F4461B" w:rsidRPr="00F4461B" w:rsidRDefault="00B73A86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Home Assignment</w:t>
            </w:r>
          </w:p>
        </w:tc>
        <w:tc>
          <w:tcPr>
            <w:tcW w:w="2127" w:type="dxa"/>
            <w:shd w:val="clear" w:color="auto" w:fill="auto"/>
          </w:tcPr>
          <w:p w14:paraId="7B4D9A7E" w14:textId="774C791C" w:rsidR="00F4461B" w:rsidRPr="00F4461B" w:rsidRDefault="00B73A86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1</w:t>
            </w:r>
            <w:r w:rsidR="00F4461B" w:rsidRPr="00F4461B">
              <w:rPr>
                <w:rFonts w:ascii="宋体" w:hAnsi="宋体"/>
                <w:bCs/>
                <w:color w:val="000000"/>
                <w:szCs w:val="20"/>
              </w:rPr>
              <w:t>5%</w:t>
            </w:r>
          </w:p>
        </w:tc>
      </w:tr>
      <w:tr w:rsidR="00F4461B" w14:paraId="13DA9162" w14:textId="77777777">
        <w:tc>
          <w:tcPr>
            <w:tcW w:w="1809" w:type="dxa"/>
            <w:shd w:val="clear" w:color="auto" w:fill="auto"/>
          </w:tcPr>
          <w:p w14:paraId="312BF6D0" w14:textId="77777777" w:rsidR="00F4461B" w:rsidRPr="00F4461B" w:rsidRDefault="00F4461B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 w14:paraId="7EA8443A" w14:textId="77777777" w:rsidR="00F4461B" w:rsidRPr="00F4461B" w:rsidRDefault="00F4461B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Group Debates</w:t>
            </w:r>
          </w:p>
        </w:tc>
        <w:tc>
          <w:tcPr>
            <w:tcW w:w="2127" w:type="dxa"/>
            <w:shd w:val="clear" w:color="auto" w:fill="auto"/>
          </w:tcPr>
          <w:p w14:paraId="184E6DE4" w14:textId="3A4CA2DB" w:rsidR="00F4461B" w:rsidRPr="00F4461B" w:rsidRDefault="00B73A86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1</w:t>
            </w:r>
            <w:r w:rsidR="00F4461B" w:rsidRPr="00F4461B">
              <w:rPr>
                <w:rFonts w:ascii="宋体" w:hAnsi="宋体"/>
                <w:bCs/>
                <w:color w:val="000000"/>
                <w:szCs w:val="20"/>
              </w:rPr>
              <w:t>5%</w:t>
            </w:r>
          </w:p>
        </w:tc>
      </w:tr>
      <w:tr w:rsidR="00F4461B" w14:paraId="1F14DBCA" w14:textId="77777777">
        <w:tc>
          <w:tcPr>
            <w:tcW w:w="1809" w:type="dxa"/>
            <w:shd w:val="clear" w:color="auto" w:fill="auto"/>
          </w:tcPr>
          <w:p w14:paraId="43081001" w14:textId="77777777" w:rsidR="00F4461B" w:rsidRPr="00F4461B" w:rsidRDefault="00F4461B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X3</w:t>
            </w:r>
          </w:p>
        </w:tc>
        <w:tc>
          <w:tcPr>
            <w:tcW w:w="5103" w:type="dxa"/>
            <w:shd w:val="clear" w:color="auto" w:fill="auto"/>
          </w:tcPr>
          <w:p w14:paraId="275AC112" w14:textId="77777777" w:rsidR="00F4461B" w:rsidRPr="00F4461B" w:rsidRDefault="00F4461B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 w:rsidRPr="00F4461B">
              <w:rPr>
                <w:rFonts w:ascii="宋体" w:hAnsi="宋体"/>
                <w:bCs/>
                <w:color w:val="000000"/>
                <w:szCs w:val="20"/>
              </w:rPr>
              <w:t>Course Credit Participation</w:t>
            </w:r>
          </w:p>
        </w:tc>
        <w:tc>
          <w:tcPr>
            <w:tcW w:w="2127" w:type="dxa"/>
            <w:shd w:val="clear" w:color="auto" w:fill="auto"/>
          </w:tcPr>
          <w:p w14:paraId="5FAD86AF" w14:textId="01A0E542" w:rsidR="00F4461B" w:rsidRPr="00F4461B" w:rsidRDefault="00B73A86" w:rsidP="005F1D26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/>
                <w:bCs/>
                <w:color w:val="000000"/>
                <w:szCs w:val="20"/>
              </w:rPr>
              <w:t>1</w:t>
            </w:r>
            <w:r w:rsidR="00F4461B" w:rsidRPr="00F4461B">
              <w:rPr>
                <w:rFonts w:ascii="宋体" w:hAnsi="宋体"/>
                <w:bCs/>
                <w:color w:val="000000"/>
                <w:szCs w:val="20"/>
              </w:rPr>
              <w:t>5%</w:t>
            </w:r>
          </w:p>
        </w:tc>
      </w:tr>
    </w:tbl>
    <w:p w14:paraId="10D3449E" w14:textId="231A7BB0" w:rsidR="00E27C01" w:rsidRDefault="00AE37BE" w:rsidP="008B5A05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sz w:val="28"/>
          <w:szCs w:val="28"/>
          <w:lang w:eastAsia="zh-CN"/>
        </w:rPr>
      </w:pP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任课教师：</w:t>
      </w:r>
      <w:r w:rsidR="005F1D26" w:rsidRPr="005F1D26">
        <w:rPr>
          <w:rFonts w:ascii="仿宋" w:eastAsia="仿宋" w:hAnsi="仿宋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0" distR="0" wp14:anchorId="3C8B4519" wp14:editId="45E6922B">
            <wp:extent cx="645193" cy="251460"/>
            <wp:effectExtent l="19050" t="0" r="2507" b="0"/>
            <wp:docPr id="5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系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主任审核：</w:t>
      </w:r>
      <w:r w:rsidR="00EA317C">
        <w:rPr>
          <w:rFonts w:ascii="仿宋" w:eastAsia="仿宋" w:hAnsi="仿宋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0" distR="0" wp14:anchorId="098C0166" wp14:editId="481C7538">
            <wp:extent cx="1030605" cy="42037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605" cy="420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A317C">
        <w:rPr>
          <w:rFonts w:ascii="仿宋" w:eastAsia="仿宋" w:hAnsi="仿宋"/>
          <w:noProof/>
          <w:color w:val="000000"/>
          <w:position w:val="-20"/>
          <w:sz w:val="28"/>
          <w:szCs w:val="28"/>
          <w:lang w:eastAsia="zh-CN"/>
        </w:rPr>
        <w:t xml:space="preserve"> 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日</w:t>
      </w:r>
      <w:bookmarkStart w:id="0" w:name="_GoBack"/>
      <w:bookmarkEnd w:id="0"/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期：</w:t>
      </w:r>
      <w:r w:rsidR="00AA0738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202</w:t>
      </w:r>
      <w:r w:rsidR="00EA0F84">
        <w:rPr>
          <w:rFonts w:ascii="仿宋" w:eastAsia="仿宋" w:hAnsi="仿宋"/>
          <w:color w:val="000000"/>
          <w:position w:val="-20"/>
          <w:sz w:val="28"/>
          <w:szCs w:val="28"/>
          <w:lang w:eastAsia="zh-CN"/>
        </w:rPr>
        <w:t>3</w:t>
      </w:r>
      <w:r w:rsidR="00AA0738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.</w:t>
      </w:r>
      <w:r w:rsidR="00B73A86">
        <w:rPr>
          <w:rFonts w:ascii="仿宋" w:eastAsia="仿宋" w:hAnsi="仿宋"/>
          <w:color w:val="000000"/>
          <w:position w:val="-20"/>
          <w:sz w:val="28"/>
          <w:szCs w:val="28"/>
          <w:lang w:eastAsia="zh-CN"/>
        </w:rPr>
        <w:t>3</w:t>
      </w:r>
    </w:p>
    <w:sectPr w:rsidR="00E27C01" w:rsidSect="00E27C01">
      <w:headerReference w:type="even" r:id="rId10"/>
      <w:headerReference w:type="default" r:id="rId11"/>
      <w:footerReference w:type="even" r:id="rId12"/>
      <w:footerReference w:type="default" r:id="rId13"/>
      <w:pgSz w:w="11906" w:h="16838"/>
      <w:pgMar w:top="1418" w:right="1474" w:bottom="1361" w:left="1588" w:header="567" w:footer="794" w:gutter="0"/>
      <w:pgNumType w:start="2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082724" w14:textId="77777777" w:rsidR="00A15D63" w:rsidRDefault="00A15D63" w:rsidP="00E27C01">
      <w:r>
        <w:separator/>
      </w:r>
    </w:p>
  </w:endnote>
  <w:endnote w:type="continuationSeparator" w:id="0">
    <w:p w14:paraId="44CF353B" w14:textId="77777777" w:rsidR="00A15D63" w:rsidRDefault="00A15D63" w:rsidP="00E27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華康儷中黑">
    <w:altName w:val="黑体"/>
    <w:charset w:val="88"/>
    <w:family w:val="swiss"/>
    <w:pitch w:val="default"/>
    <w:sig w:usb0="00000000" w:usb1="00000000" w:usb2="00000016" w:usb3="00000000" w:csb0="00100000" w:csb1="00000000"/>
  </w:font>
  <w:font w:name="ITC Bookman Demi">
    <w:altName w:val="Georgia"/>
    <w:charset w:val="00"/>
    <w:family w:val="modern"/>
    <w:pitch w:val="default"/>
    <w:sig w:usb0="00000000" w:usb1="00000000" w:usb2="00000000" w:usb3="00000000" w:csb0="00000093" w:csb1="00000000"/>
  </w:font>
  <w:font w:name="華康粗圓體">
    <w:altName w:val="MingLiU"/>
    <w:charset w:val="88"/>
    <w:family w:val="swiss"/>
    <w:pitch w:val="default"/>
    <w:sig w:usb0="00000000" w:usb1="00000000" w:usb2="00000016" w:usb3="00000000" w:csb0="00100000" w:csb1="00000000"/>
  </w:font>
  <w:font w:name="Dotu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4B4579" w14:textId="77777777" w:rsidR="00E27C01" w:rsidRDefault="008B5A05">
    <w:pPr>
      <w:pStyle w:val="a3"/>
      <w:framePr w:w="406" w:wrap="around" w:vAnchor="page" w:hAnchor="page" w:x="5661" w:y="16221"/>
      <w:jc w:val="center"/>
      <w:rPr>
        <w:rStyle w:val="a5"/>
        <w:rFonts w:ascii="ITC Bookman Demi" w:eastAsia="華康粗圓體" w:hAnsi="ITC Bookman Demi"/>
        <w:color w:val="FFFFFF"/>
        <w:sz w:val="26"/>
        <w:szCs w:val="26"/>
      </w:rPr>
    </w:pPr>
    <w:r>
      <w:rPr>
        <w:rFonts w:ascii="ITC Bookman Demi" w:eastAsia="華康粗圓體" w:hAnsi="ITC Bookman Demi"/>
        <w:color w:val="FFFFFF"/>
        <w:sz w:val="26"/>
        <w:szCs w:val="26"/>
      </w:rPr>
      <w:fldChar w:fldCharType="begin"/>
    </w:r>
    <w:r w:rsidR="00AE37BE">
      <w:rPr>
        <w:rStyle w:val="a5"/>
        <w:rFonts w:ascii="ITC Bookman Demi" w:eastAsia="華康粗圓體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華康粗圓體" w:hAnsi="ITC Bookman Demi"/>
        <w:color w:val="FFFFFF"/>
        <w:sz w:val="26"/>
        <w:szCs w:val="26"/>
      </w:rPr>
      <w:fldChar w:fldCharType="separate"/>
    </w:r>
    <w:r w:rsidR="00AE37BE">
      <w:rPr>
        <w:rStyle w:val="a5"/>
        <w:rFonts w:ascii="ITC Bookman Demi" w:eastAsia="華康粗圓體" w:hAnsi="ITC Bookman Demi"/>
        <w:color w:val="FFFFFF"/>
        <w:sz w:val="26"/>
        <w:szCs w:val="26"/>
        <w:lang w:eastAsia="zh-CN"/>
      </w:rPr>
      <w:t>2</w:t>
    </w:r>
    <w:r>
      <w:rPr>
        <w:rFonts w:ascii="ITC Bookman Demi" w:eastAsia="華康粗圓體" w:hAnsi="ITC Bookman Demi"/>
        <w:color w:val="FFFFFF"/>
        <w:sz w:val="26"/>
        <w:szCs w:val="26"/>
      </w:rPr>
      <w:fldChar w:fldCharType="end"/>
    </w:r>
  </w:p>
  <w:p w14:paraId="33B4DA4C" w14:textId="77777777" w:rsidR="00E27C01" w:rsidRDefault="00AE37BE">
    <w:pPr>
      <w:pStyle w:val="a3"/>
      <w:ind w:right="360"/>
    </w:pPr>
    <w:r>
      <w:rPr>
        <w:noProof/>
        <w:lang w:eastAsia="zh-CN"/>
      </w:rPr>
      <w:drawing>
        <wp:inline distT="0" distB="0" distL="0" distR="0" wp14:anchorId="0187AC28" wp14:editId="4CE41967">
          <wp:extent cx="6619875" cy="247650"/>
          <wp:effectExtent l="19050" t="0" r="952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19875" cy="247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3F6ABD" w14:textId="77777777" w:rsidR="00E27C01" w:rsidRDefault="00AE37BE">
    <w:pPr>
      <w:pStyle w:val="a3"/>
      <w:framePr w:w="1008" w:wrap="around" w:vAnchor="page" w:hAnchor="page" w:x="5491" w:y="16201"/>
      <w:rPr>
        <w:rStyle w:val="a5"/>
        <w:rFonts w:ascii="ITC Bookman Demi" w:hAnsi="ITC Bookman Demi"/>
        <w:color w:val="FFFFFF"/>
        <w:sz w:val="26"/>
        <w:szCs w:val="26"/>
      </w:rPr>
    </w:pPr>
    <w:r>
      <w:rPr>
        <w:rStyle w:val="a5"/>
        <w:rFonts w:ascii="華康儷中黑" w:eastAsia="華康儷中黑" w:hAnsi="ITC Bookman Demi" w:hint="eastAsia"/>
        <w:color w:val="FFFFFF"/>
        <w:sz w:val="26"/>
        <w:szCs w:val="26"/>
      </w:rPr>
      <w:t>第</w:t>
    </w:r>
    <w:r w:rsidR="008B5A05">
      <w:rPr>
        <w:rFonts w:ascii="ITC Bookman Demi" w:eastAsia="DotumChe" w:hAnsi="ITC Bookman Demi"/>
        <w:color w:val="FFFFFF"/>
        <w:sz w:val="26"/>
        <w:szCs w:val="26"/>
      </w:rPr>
      <w:fldChar w:fldCharType="begin"/>
    </w:r>
    <w:r>
      <w:rPr>
        <w:rStyle w:val="a5"/>
        <w:rFonts w:ascii="ITC Bookman Demi" w:eastAsia="DotumChe" w:hAnsi="ITC Bookman Demi"/>
        <w:color w:val="FFFFFF"/>
        <w:sz w:val="26"/>
        <w:szCs w:val="26"/>
      </w:rPr>
      <w:instrText xml:space="preserve">PAGE  </w:instrText>
    </w:r>
    <w:r w:rsidR="008B5A05">
      <w:rPr>
        <w:rFonts w:ascii="ITC Bookman Demi" w:eastAsia="DotumChe" w:hAnsi="ITC Bookman Demi"/>
        <w:color w:val="FFFFFF"/>
        <w:sz w:val="26"/>
        <w:szCs w:val="26"/>
      </w:rPr>
      <w:fldChar w:fldCharType="separate"/>
    </w:r>
    <w:r w:rsidR="0066146A">
      <w:rPr>
        <w:rStyle w:val="a5"/>
        <w:rFonts w:ascii="ITC Bookman Demi" w:eastAsia="DotumChe" w:hAnsi="ITC Bookman Demi"/>
        <w:noProof/>
        <w:color w:val="FFFFFF"/>
        <w:sz w:val="26"/>
        <w:szCs w:val="26"/>
      </w:rPr>
      <w:t>22</w:t>
    </w:r>
    <w:r w:rsidR="008B5A05">
      <w:rPr>
        <w:rFonts w:ascii="ITC Bookman Demi" w:eastAsia="DotumChe" w:hAnsi="ITC Bookman Demi"/>
        <w:color w:val="FFFFFF"/>
        <w:sz w:val="26"/>
        <w:szCs w:val="26"/>
      </w:rPr>
      <w:fldChar w:fldCharType="end"/>
    </w:r>
    <w:r>
      <w:rPr>
        <w:rStyle w:val="a5"/>
        <w:rFonts w:ascii="華康儷中黑" w:eastAsia="華康儷中黑" w:hAnsi="ITC Bookman Demi" w:hint="eastAsia"/>
        <w:color w:val="FFFFFF"/>
        <w:sz w:val="26"/>
        <w:szCs w:val="26"/>
      </w:rPr>
      <w:t>頁</w:t>
    </w:r>
  </w:p>
  <w:p w14:paraId="37EEB2EC" w14:textId="77777777" w:rsidR="00E27C01" w:rsidRDefault="00AE37BE" w:rsidP="005F1D26">
    <w:pPr>
      <w:snapToGrid w:val="0"/>
      <w:spacing w:beforeLines="50" w:before="120" w:afterLines="50" w:after="120"/>
      <w:jc w:val="both"/>
      <w:rPr>
        <w:sz w:val="18"/>
        <w:szCs w:val="18"/>
      </w:rPr>
    </w:pPr>
    <w:r>
      <w:rPr>
        <w:rFonts w:ascii="宋体" w:eastAsia="宋体" w:hAnsi="宋体" w:hint="eastAsia"/>
        <w:sz w:val="18"/>
        <w:szCs w:val="18"/>
      </w:rPr>
      <w:t>注：</w:t>
    </w:r>
    <w:r>
      <w:rPr>
        <w:rFonts w:ascii="宋体" w:eastAsia="宋体" w:hAnsi="宋体" w:hint="eastAsia"/>
        <w:sz w:val="18"/>
        <w:szCs w:val="18"/>
        <w:lang w:eastAsia="zh-CN"/>
      </w:rPr>
      <w:t>课程</w:t>
    </w:r>
    <w:r>
      <w:rPr>
        <w:rFonts w:ascii="宋体" w:eastAsia="宋体" w:hAnsi="宋体" w:hint="eastAsia"/>
        <w:sz w:val="18"/>
        <w:szCs w:val="18"/>
      </w:rPr>
      <w:t>教学</w:t>
    </w:r>
    <w:r>
      <w:rPr>
        <w:rFonts w:ascii="宋体" w:eastAsia="宋体" w:hAnsi="宋体" w:hint="eastAsia"/>
        <w:sz w:val="18"/>
        <w:szCs w:val="18"/>
        <w:lang w:eastAsia="zh-CN"/>
      </w:rPr>
      <w:t>进度计划表</w:t>
    </w:r>
    <w:r>
      <w:rPr>
        <w:rFonts w:ascii="宋体" w:eastAsia="宋体" w:hAnsi="宋体" w:hint="eastAsia"/>
        <w:sz w:val="18"/>
        <w:szCs w:val="18"/>
      </w:rPr>
      <w:t>电子版公布在本学院课程网站上，并发送到教务处存档。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FF6AEA" w14:textId="77777777" w:rsidR="00A15D63" w:rsidRDefault="00A15D63" w:rsidP="00E27C01">
      <w:r>
        <w:separator/>
      </w:r>
    </w:p>
  </w:footnote>
  <w:footnote w:type="continuationSeparator" w:id="0">
    <w:p w14:paraId="0FF4D1CA" w14:textId="77777777" w:rsidR="00A15D63" w:rsidRDefault="00A15D63" w:rsidP="00E27C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B3B531" w14:textId="77777777" w:rsidR="00E27C01" w:rsidRDefault="00AE37BE" w:rsidP="005F1D26">
    <w:pPr>
      <w:pStyle w:val="a4"/>
      <w:spacing w:beforeLines="30" w:before="72"/>
      <w:ind w:firstLineChars="850" w:firstLine="1700"/>
      <w:jc w:val="both"/>
    </w:pPr>
    <w:r>
      <w:rPr>
        <w:noProof/>
        <w:lang w:eastAsia="zh-CN"/>
      </w:rPr>
      <w:drawing>
        <wp:anchor distT="0" distB="0" distL="114300" distR="114300" simplePos="0" relativeHeight="251658240" behindDoc="1" locked="0" layoutInCell="1" allowOverlap="1" wp14:anchorId="7C41200F" wp14:editId="6977E7F7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 edited="0"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9CF427" w14:textId="77777777" w:rsidR="00E27C01" w:rsidRDefault="00CA70B2" w:rsidP="005F1D26">
    <w:pPr>
      <w:pStyle w:val="a4"/>
      <w:spacing w:beforeLines="30" w:before="72"/>
      <w:ind w:firstLineChars="400" w:firstLine="800"/>
      <w:rPr>
        <w:rFonts w:ascii="華康儷中黑" w:eastAsia="華康儷中黑"/>
        <w:sz w:val="32"/>
        <w:szCs w:val="32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0AED23" wp14:editId="16381B9A">
              <wp:simplePos x="0" y="0"/>
              <wp:positionH relativeFrom="page">
                <wp:posOffset>540385</wp:posOffset>
              </wp:positionH>
              <wp:positionV relativeFrom="page">
                <wp:posOffset>359410</wp:posOffset>
              </wp:positionV>
              <wp:extent cx="2635250" cy="280670"/>
              <wp:effectExtent l="0" t="0" r="0" b="0"/>
              <wp:wrapNone/>
              <wp:docPr id="6" name="文本框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35250" cy="2806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5AF57F6" w14:textId="77777777" w:rsidR="00E27C01" w:rsidRDefault="00AE37BE">
                          <w:pPr>
                            <w:rPr>
                              <w:rFonts w:ascii="宋体" w:eastAsia="宋体" w:hAnsi="宋体"/>
                              <w:spacing w:val="20"/>
                            </w:rPr>
                          </w:pPr>
                          <w:r>
                            <w:rPr>
                              <w:rFonts w:ascii="宋体" w:eastAsia="宋体" w:hAnsi="宋体" w:hint="eastAsia"/>
                              <w:spacing w:val="20"/>
                            </w:rPr>
                            <w:t>SJQU-</w:t>
                          </w:r>
                          <w:r>
                            <w:rPr>
                              <w:rFonts w:ascii="宋体" w:eastAsia="宋体" w:hAnsi="宋体"/>
                              <w:spacing w:val="20"/>
                            </w:rPr>
                            <w:t>Q</w:t>
                          </w:r>
                          <w:r>
                            <w:rPr>
                              <w:rFonts w:ascii="宋体" w:eastAsia="宋体" w:hAnsi="宋体" w:hint="eastAsia"/>
                              <w:spacing w:val="20"/>
                              <w:lang w:eastAsia="zh-CN"/>
                            </w:rPr>
                            <w:t>R</w:t>
                          </w:r>
                          <w:r>
                            <w:rPr>
                              <w:rFonts w:ascii="宋体" w:eastAsia="宋体" w:hAnsi="宋体" w:hint="eastAsia"/>
                              <w:spacing w:val="20"/>
                            </w:rPr>
                            <w:t>-</w:t>
                          </w:r>
                          <w:r>
                            <w:rPr>
                              <w:rFonts w:ascii="宋体" w:eastAsia="宋体" w:hAnsi="宋体" w:hint="eastAsia"/>
                              <w:spacing w:val="20"/>
                              <w:lang w:eastAsia="zh-CN"/>
                            </w:rPr>
                            <w:t>JW</w:t>
                          </w:r>
                          <w:r>
                            <w:rPr>
                              <w:rFonts w:ascii="宋体" w:eastAsia="宋体" w:hAnsi="宋体" w:hint="eastAsia"/>
                              <w:spacing w:val="20"/>
                            </w:rPr>
                            <w:t>-</w:t>
                          </w:r>
                          <w:r>
                            <w:rPr>
                              <w:rFonts w:ascii="宋体" w:eastAsia="宋体" w:hAnsi="宋体"/>
                              <w:spacing w:val="20"/>
                            </w:rPr>
                            <w:t>0</w:t>
                          </w:r>
                          <w:r>
                            <w:rPr>
                              <w:rFonts w:ascii="宋体" w:eastAsia="宋体" w:hAnsi="宋体" w:hint="eastAsia"/>
                              <w:spacing w:val="20"/>
                              <w:lang w:eastAsia="zh-CN"/>
                            </w:rPr>
                            <w:t>11</w:t>
                          </w:r>
                          <w:r>
                            <w:rPr>
                              <w:rFonts w:ascii="宋体" w:eastAsia="宋体" w:hAnsi="宋体" w:hint="eastAsia"/>
                              <w:spacing w:val="20"/>
                            </w:rPr>
                            <w:t>（A</w:t>
                          </w:r>
                          <w:r>
                            <w:rPr>
                              <w:rFonts w:ascii="宋体" w:eastAsia="宋体" w:hAnsi="宋体"/>
                              <w:spacing w:val="20"/>
                            </w:rPr>
                            <w:t>0）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80AED23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42.55pt;margin-top:28.3pt;width:207.5pt;height:22.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" stroked="f" strokeweight=".5pt">
              <v:textbox>
                <w:txbxContent>
                  <w:p w14:paraId="65AF57F6" w14:textId="77777777" w:rsidR="00E27C01" w:rsidRDefault="00AE37BE">
                    <w:pPr>
                      <w:rPr>
                        <w:rFonts w:ascii="SimSun" w:eastAsia="SimSun" w:hAnsi="SimSun"/>
                        <w:spacing w:val="20"/>
                      </w:rPr>
                    </w:pPr>
                    <w:r>
                      <w:rPr>
                        <w:rFonts w:ascii="SimSun" w:eastAsia="SimSun" w:hAnsi="SimSun" w:hint="eastAsia"/>
                        <w:spacing w:val="20"/>
                      </w:rPr>
                      <w:t>SJQU-</w:t>
                    </w:r>
                    <w:r>
                      <w:rPr>
                        <w:rFonts w:ascii="SimSun" w:eastAsia="SimSun" w:hAnsi="SimSun"/>
                        <w:spacing w:val="20"/>
                      </w:rPr>
                      <w:t>Q</w:t>
                    </w:r>
                    <w:r>
                      <w:rPr>
                        <w:rFonts w:ascii="SimSun" w:eastAsia="SimSun" w:hAnsi="SimSun" w:hint="eastAsia"/>
                        <w:spacing w:val="20"/>
                        <w:lang w:eastAsia="zh-CN"/>
                      </w:rPr>
                      <w:t>R</w:t>
                    </w:r>
                    <w:r>
                      <w:rPr>
                        <w:rFonts w:ascii="SimSun" w:eastAsia="SimSun" w:hAnsi="SimSun" w:hint="eastAsia"/>
                        <w:spacing w:val="20"/>
                      </w:rPr>
                      <w:t>-</w:t>
                    </w:r>
                    <w:r>
                      <w:rPr>
                        <w:rFonts w:ascii="SimSun" w:eastAsia="SimSun" w:hAnsi="SimSun" w:hint="eastAsia"/>
                        <w:spacing w:val="20"/>
                        <w:lang w:eastAsia="zh-CN"/>
                      </w:rPr>
                      <w:t>JW</w:t>
                    </w:r>
                    <w:r>
                      <w:rPr>
                        <w:rFonts w:ascii="SimSun" w:eastAsia="SimSun" w:hAnsi="SimSun" w:hint="eastAsia"/>
                        <w:spacing w:val="20"/>
                      </w:rPr>
                      <w:t>-</w:t>
                    </w:r>
                    <w:r>
                      <w:rPr>
                        <w:rFonts w:ascii="SimSun" w:eastAsia="SimSun" w:hAnsi="SimSun"/>
                        <w:spacing w:val="20"/>
                      </w:rPr>
                      <w:t>0</w:t>
                    </w:r>
                    <w:r>
                      <w:rPr>
                        <w:rFonts w:ascii="SimSun" w:eastAsia="SimSun" w:hAnsi="SimSun" w:hint="eastAsia"/>
                        <w:spacing w:val="20"/>
                        <w:lang w:eastAsia="zh-CN"/>
                      </w:rPr>
                      <w:t>11</w:t>
                    </w:r>
                    <w:r>
                      <w:rPr>
                        <w:rFonts w:ascii="SimSun" w:eastAsia="SimSun" w:hAnsi="SimSun" w:hint="eastAsia"/>
                        <w:spacing w:val="20"/>
                      </w:rPr>
                      <w:t>（A</w:t>
                    </w:r>
                    <w:r>
                      <w:rPr>
                        <w:rFonts w:ascii="SimSun" w:eastAsia="SimSun" w:hAnsi="SimSun"/>
                        <w:spacing w:val="20"/>
                      </w:rPr>
                      <w:t>0）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noPunctuationKerning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c1MbA0MzI1MrRQ0lEKTi0uzszPAykwqgUAedVupSwAAAA="/>
  </w:docVars>
  <w:rsids>
    <w:rsidRoot w:val="00475657"/>
    <w:rsid w:val="00000FA9"/>
    <w:rsid w:val="00001A9A"/>
    <w:rsid w:val="000138B2"/>
    <w:rsid w:val="00027E4A"/>
    <w:rsid w:val="000369D9"/>
    <w:rsid w:val="00040BAC"/>
    <w:rsid w:val="000439B6"/>
    <w:rsid w:val="000457BB"/>
    <w:rsid w:val="00045AE0"/>
    <w:rsid w:val="000509DC"/>
    <w:rsid w:val="00052246"/>
    <w:rsid w:val="0005291A"/>
    <w:rsid w:val="00054B07"/>
    <w:rsid w:val="00061575"/>
    <w:rsid w:val="00061DF6"/>
    <w:rsid w:val="00065C53"/>
    <w:rsid w:val="000708DA"/>
    <w:rsid w:val="00073336"/>
    <w:rsid w:val="00075557"/>
    <w:rsid w:val="000757F8"/>
    <w:rsid w:val="00081FA0"/>
    <w:rsid w:val="00087FB2"/>
    <w:rsid w:val="00094CE3"/>
    <w:rsid w:val="000A22C6"/>
    <w:rsid w:val="000A3531"/>
    <w:rsid w:val="000A448C"/>
    <w:rsid w:val="000A5A1C"/>
    <w:rsid w:val="000A5D03"/>
    <w:rsid w:val="000B165C"/>
    <w:rsid w:val="000B38AB"/>
    <w:rsid w:val="000C1065"/>
    <w:rsid w:val="000C3A32"/>
    <w:rsid w:val="000C65FF"/>
    <w:rsid w:val="000C7AFA"/>
    <w:rsid w:val="000D033F"/>
    <w:rsid w:val="000D1B9D"/>
    <w:rsid w:val="000D33A7"/>
    <w:rsid w:val="000D50AB"/>
    <w:rsid w:val="000D532D"/>
    <w:rsid w:val="000E2757"/>
    <w:rsid w:val="000F3B7C"/>
    <w:rsid w:val="000F3F3A"/>
    <w:rsid w:val="000F5825"/>
    <w:rsid w:val="000F77FE"/>
    <w:rsid w:val="00103793"/>
    <w:rsid w:val="001103D4"/>
    <w:rsid w:val="001121A1"/>
    <w:rsid w:val="00113560"/>
    <w:rsid w:val="0011669C"/>
    <w:rsid w:val="001212AD"/>
    <w:rsid w:val="00126DD3"/>
    <w:rsid w:val="001305E1"/>
    <w:rsid w:val="0013156D"/>
    <w:rsid w:val="00140258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407A"/>
    <w:rsid w:val="00176B28"/>
    <w:rsid w:val="0017703A"/>
    <w:rsid w:val="00185922"/>
    <w:rsid w:val="00187761"/>
    <w:rsid w:val="00187F2F"/>
    <w:rsid w:val="00190BF2"/>
    <w:rsid w:val="001918B2"/>
    <w:rsid w:val="001A3DD1"/>
    <w:rsid w:val="001A5966"/>
    <w:rsid w:val="001A6911"/>
    <w:rsid w:val="001B1B60"/>
    <w:rsid w:val="001B6F0E"/>
    <w:rsid w:val="001B7389"/>
    <w:rsid w:val="001C2E51"/>
    <w:rsid w:val="001C3CD2"/>
    <w:rsid w:val="001C57B1"/>
    <w:rsid w:val="001D18E6"/>
    <w:rsid w:val="001D1C00"/>
    <w:rsid w:val="001D3C62"/>
    <w:rsid w:val="001D6B75"/>
    <w:rsid w:val="001E09A5"/>
    <w:rsid w:val="001E3DBD"/>
    <w:rsid w:val="001E6F6F"/>
    <w:rsid w:val="001E76D4"/>
    <w:rsid w:val="001F430C"/>
    <w:rsid w:val="001F52A9"/>
    <w:rsid w:val="001F610E"/>
    <w:rsid w:val="002002FC"/>
    <w:rsid w:val="00207629"/>
    <w:rsid w:val="00212E8E"/>
    <w:rsid w:val="002174A6"/>
    <w:rsid w:val="0021779C"/>
    <w:rsid w:val="00220610"/>
    <w:rsid w:val="0022097D"/>
    <w:rsid w:val="00233384"/>
    <w:rsid w:val="00233529"/>
    <w:rsid w:val="00240B53"/>
    <w:rsid w:val="00280A20"/>
    <w:rsid w:val="00283A9D"/>
    <w:rsid w:val="00287142"/>
    <w:rsid w:val="00290A4F"/>
    <w:rsid w:val="00290EB6"/>
    <w:rsid w:val="002A0689"/>
    <w:rsid w:val="002B23AD"/>
    <w:rsid w:val="002C578A"/>
    <w:rsid w:val="002D21B9"/>
    <w:rsid w:val="002E0E77"/>
    <w:rsid w:val="002E39E6"/>
    <w:rsid w:val="002E7F5C"/>
    <w:rsid w:val="002F20BD"/>
    <w:rsid w:val="002F2551"/>
    <w:rsid w:val="002F4DC5"/>
    <w:rsid w:val="00300031"/>
    <w:rsid w:val="00302917"/>
    <w:rsid w:val="00323A00"/>
    <w:rsid w:val="00325BFB"/>
    <w:rsid w:val="00326D1F"/>
    <w:rsid w:val="00331EC3"/>
    <w:rsid w:val="00340792"/>
    <w:rsid w:val="00344C4C"/>
    <w:rsid w:val="00345D55"/>
    <w:rsid w:val="00345ED6"/>
    <w:rsid w:val="00346279"/>
    <w:rsid w:val="003475AA"/>
    <w:rsid w:val="00350091"/>
    <w:rsid w:val="00353979"/>
    <w:rsid w:val="00355A41"/>
    <w:rsid w:val="00361EF9"/>
    <w:rsid w:val="00363C7D"/>
    <w:rsid w:val="003713F2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B1E31"/>
    <w:rsid w:val="003B6082"/>
    <w:rsid w:val="003B78CD"/>
    <w:rsid w:val="003B7925"/>
    <w:rsid w:val="003B79A5"/>
    <w:rsid w:val="003B7E66"/>
    <w:rsid w:val="003C2AFE"/>
    <w:rsid w:val="003D016C"/>
    <w:rsid w:val="003D2737"/>
    <w:rsid w:val="003E152E"/>
    <w:rsid w:val="003F0A1F"/>
    <w:rsid w:val="003F51DB"/>
    <w:rsid w:val="003F5A06"/>
    <w:rsid w:val="003F6B48"/>
    <w:rsid w:val="003F75FE"/>
    <w:rsid w:val="0040254E"/>
    <w:rsid w:val="00402CF7"/>
    <w:rsid w:val="00415B53"/>
    <w:rsid w:val="00416E3A"/>
    <w:rsid w:val="00416EE2"/>
    <w:rsid w:val="00421F6F"/>
    <w:rsid w:val="00422249"/>
    <w:rsid w:val="00422B54"/>
    <w:rsid w:val="00423345"/>
    <w:rsid w:val="00427D2B"/>
    <w:rsid w:val="0043270C"/>
    <w:rsid w:val="0044371A"/>
    <w:rsid w:val="00452E85"/>
    <w:rsid w:val="00452ED4"/>
    <w:rsid w:val="00460FAC"/>
    <w:rsid w:val="00463BDD"/>
    <w:rsid w:val="00464FE8"/>
    <w:rsid w:val="00472676"/>
    <w:rsid w:val="00472995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E68E7"/>
    <w:rsid w:val="004F0DAB"/>
    <w:rsid w:val="005003D0"/>
    <w:rsid w:val="00500511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52F8A"/>
    <w:rsid w:val="00554878"/>
    <w:rsid w:val="0056101B"/>
    <w:rsid w:val="0056466D"/>
    <w:rsid w:val="0056717F"/>
    <w:rsid w:val="00570125"/>
    <w:rsid w:val="00572687"/>
    <w:rsid w:val="00573FD0"/>
    <w:rsid w:val="0057475B"/>
    <w:rsid w:val="00582439"/>
    <w:rsid w:val="005875E0"/>
    <w:rsid w:val="00587CC3"/>
    <w:rsid w:val="005A136E"/>
    <w:rsid w:val="005B6225"/>
    <w:rsid w:val="005C4583"/>
    <w:rsid w:val="005D54FC"/>
    <w:rsid w:val="005D6551"/>
    <w:rsid w:val="005E29D2"/>
    <w:rsid w:val="005E71DE"/>
    <w:rsid w:val="005E7A88"/>
    <w:rsid w:val="005F0931"/>
    <w:rsid w:val="005F1D26"/>
    <w:rsid w:val="005F2CBF"/>
    <w:rsid w:val="006044A3"/>
    <w:rsid w:val="006123C8"/>
    <w:rsid w:val="006146E0"/>
    <w:rsid w:val="006208E9"/>
    <w:rsid w:val="0062514D"/>
    <w:rsid w:val="0062610F"/>
    <w:rsid w:val="00630676"/>
    <w:rsid w:val="00631302"/>
    <w:rsid w:val="0063339D"/>
    <w:rsid w:val="00633B81"/>
    <w:rsid w:val="00635161"/>
    <w:rsid w:val="00637235"/>
    <w:rsid w:val="00640111"/>
    <w:rsid w:val="0064085C"/>
    <w:rsid w:val="00642FF2"/>
    <w:rsid w:val="006537ED"/>
    <w:rsid w:val="0066146A"/>
    <w:rsid w:val="00662291"/>
    <w:rsid w:val="00670F19"/>
    <w:rsid w:val="0067285B"/>
    <w:rsid w:val="006777DC"/>
    <w:rsid w:val="00681194"/>
    <w:rsid w:val="006849D2"/>
    <w:rsid w:val="00686F11"/>
    <w:rsid w:val="00692B28"/>
    <w:rsid w:val="00693552"/>
    <w:rsid w:val="006960B1"/>
    <w:rsid w:val="00697452"/>
    <w:rsid w:val="006A006A"/>
    <w:rsid w:val="006A069C"/>
    <w:rsid w:val="006A2DDC"/>
    <w:rsid w:val="006A4FA3"/>
    <w:rsid w:val="006B0F20"/>
    <w:rsid w:val="006B1B20"/>
    <w:rsid w:val="006B3072"/>
    <w:rsid w:val="006C15AE"/>
    <w:rsid w:val="006C5B2B"/>
    <w:rsid w:val="006D5C73"/>
    <w:rsid w:val="006D7264"/>
    <w:rsid w:val="006F2384"/>
    <w:rsid w:val="006F4482"/>
    <w:rsid w:val="00701C32"/>
    <w:rsid w:val="00704C15"/>
    <w:rsid w:val="0070511C"/>
    <w:rsid w:val="00714CF5"/>
    <w:rsid w:val="00727FB2"/>
    <w:rsid w:val="007308B2"/>
    <w:rsid w:val="0073594C"/>
    <w:rsid w:val="00736189"/>
    <w:rsid w:val="00743E1E"/>
    <w:rsid w:val="00744253"/>
    <w:rsid w:val="007507A0"/>
    <w:rsid w:val="00751EF5"/>
    <w:rsid w:val="00752375"/>
    <w:rsid w:val="00761732"/>
    <w:rsid w:val="007637A0"/>
    <w:rsid w:val="007752C7"/>
    <w:rsid w:val="00775693"/>
    <w:rsid w:val="0078027D"/>
    <w:rsid w:val="00780EC3"/>
    <w:rsid w:val="007825FB"/>
    <w:rsid w:val="007829F6"/>
    <w:rsid w:val="00787558"/>
    <w:rsid w:val="00787DF8"/>
    <w:rsid w:val="00794E0E"/>
    <w:rsid w:val="007A042A"/>
    <w:rsid w:val="007A4668"/>
    <w:rsid w:val="007B071F"/>
    <w:rsid w:val="007B1AF1"/>
    <w:rsid w:val="007B59C2"/>
    <w:rsid w:val="007B5F54"/>
    <w:rsid w:val="007B5F95"/>
    <w:rsid w:val="007C27C3"/>
    <w:rsid w:val="007C3319"/>
    <w:rsid w:val="007C44FB"/>
    <w:rsid w:val="007C4971"/>
    <w:rsid w:val="007D5EEF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07886"/>
    <w:rsid w:val="00810631"/>
    <w:rsid w:val="00810F56"/>
    <w:rsid w:val="00811136"/>
    <w:rsid w:val="00811588"/>
    <w:rsid w:val="00811FA6"/>
    <w:rsid w:val="00812C06"/>
    <w:rsid w:val="00812CDA"/>
    <w:rsid w:val="00814A3F"/>
    <w:rsid w:val="00816C25"/>
    <w:rsid w:val="008175E8"/>
    <w:rsid w:val="00825571"/>
    <w:rsid w:val="00825F1F"/>
    <w:rsid w:val="00826511"/>
    <w:rsid w:val="00830058"/>
    <w:rsid w:val="0083049E"/>
    <w:rsid w:val="0083083F"/>
    <w:rsid w:val="00831D53"/>
    <w:rsid w:val="00834905"/>
    <w:rsid w:val="008407B9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92651"/>
    <w:rsid w:val="0089519B"/>
    <w:rsid w:val="008A2553"/>
    <w:rsid w:val="008B3DB4"/>
    <w:rsid w:val="008B56AB"/>
    <w:rsid w:val="008B5A05"/>
    <w:rsid w:val="008B71F2"/>
    <w:rsid w:val="008C2F3A"/>
    <w:rsid w:val="008D2640"/>
    <w:rsid w:val="008E2CC9"/>
    <w:rsid w:val="008E36BA"/>
    <w:rsid w:val="008E4701"/>
    <w:rsid w:val="008E7722"/>
    <w:rsid w:val="008F099E"/>
    <w:rsid w:val="008F2379"/>
    <w:rsid w:val="008F26F4"/>
    <w:rsid w:val="008F2AD8"/>
    <w:rsid w:val="008F6829"/>
    <w:rsid w:val="00900A34"/>
    <w:rsid w:val="009035F1"/>
    <w:rsid w:val="0091127F"/>
    <w:rsid w:val="00913221"/>
    <w:rsid w:val="00914040"/>
    <w:rsid w:val="00914974"/>
    <w:rsid w:val="009168F4"/>
    <w:rsid w:val="00920D39"/>
    <w:rsid w:val="00922B9C"/>
    <w:rsid w:val="0092367E"/>
    <w:rsid w:val="00925AAB"/>
    <w:rsid w:val="00932419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65011"/>
    <w:rsid w:val="00970588"/>
    <w:rsid w:val="0097100A"/>
    <w:rsid w:val="00973BAA"/>
    <w:rsid w:val="00975747"/>
    <w:rsid w:val="009859BF"/>
    <w:rsid w:val="00990BDA"/>
    <w:rsid w:val="009937CB"/>
    <w:rsid w:val="009959B1"/>
    <w:rsid w:val="0099751B"/>
    <w:rsid w:val="009A4AC6"/>
    <w:rsid w:val="009A78CD"/>
    <w:rsid w:val="009B045A"/>
    <w:rsid w:val="009B0B36"/>
    <w:rsid w:val="009B475C"/>
    <w:rsid w:val="009B52BE"/>
    <w:rsid w:val="009B608E"/>
    <w:rsid w:val="009B73EC"/>
    <w:rsid w:val="009B75BF"/>
    <w:rsid w:val="009C2C3A"/>
    <w:rsid w:val="009C5E61"/>
    <w:rsid w:val="009C7751"/>
    <w:rsid w:val="009D1431"/>
    <w:rsid w:val="009D3BA7"/>
    <w:rsid w:val="009D5969"/>
    <w:rsid w:val="009E4677"/>
    <w:rsid w:val="009F2975"/>
    <w:rsid w:val="009F564F"/>
    <w:rsid w:val="009F660E"/>
    <w:rsid w:val="009F725E"/>
    <w:rsid w:val="009F7496"/>
    <w:rsid w:val="00A0348E"/>
    <w:rsid w:val="00A03F18"/>
    <w:rsid w:val="00A04CBF"/>
    <w:rsid w:val="00A11900"/>
    <w:rsid w:val="00A13721"/>
    <w:rsid w:val="00A15947"/>
    <w:rsid w:val="00A15D63"/>
    <w:rsid w:val="00A2029C"/>
    <w:rsid w:val="00A20498"/>
    <w:rsid w:val="00A20819"/>
    <w:rsid w:val="00A26225"/>
    <w:rsid w:val="00A265A7"/>
    <w:rsid w:val="00A3339A"/>
    <w:rsid w:val="00A33917"/>
    <w:rsid w:val="00A36DF9"/>
    <w:rsid w:val="00A47514"/>
    <w:rsid w:val="00A505AB"/>
    <w:rsid w:val="00A6016E"/>
    <w:rsid w:val="00A6030A"/>
    <w:rsid w:val="00A62205"/>
    <w:rsid w:val="00A76249"/>
    <w:rsid w:val="00A801CE"/>
    <w:rsid w:val="00A8142F"/>
    <w:rsid w:val="00A840B9"/>
    <w:rsid w:val="00A85299"/>
    <w:rsid w:val="00A86C19"/>
    <w:rsid w:val="00A873E2"/>
    <w:rsid w:val="00A8748B"/>
    <w:rsid w:val="00A87D98"/>
    <w:rsid w:val="00A926F8"/>
    <w:rsid w:val="00A935B6"/>
    <w:rsid w:val="00A978EA"/>
    <w:rsid w:val="00A979D1"/>
    <w:rsid w:val="00AA0738"/>
    <w:rsid w:val="00AA0E2A"/>
    <w:rsid w:val="00AA2454"/>
    <w:rsid w:val="00AA5DB7"/>
    <w:rsid w:val="00AA67D2"/>
    <w:rsid w:val="00AB058B"/>
    <w:rsid w:val="00AB499E"/>
    <w:rsid w:val="00AB5519"/>
    <w:rsid w:val="00AB6BFA"/>
    <w:rsid w:val="00AB7541"/>
    <w:rsid w:val="00AC00AC"/>
    <w:rsid w:val="00AC534F"/>
    <w:rsid w:val="00AC5AA6"/>
    <w:rsid w:val="00AD15FD"/>
    <w:rsid w:val="00AD3670"/>
    <w:rsid w:val="00AD606E"/>
    <w:rsid w:val="00AE37BE"/>
    <w:rsid w:val="00AF5CCA"/>
    <w:rsid w:val="00B01533"/>
    <w:rsid w:val="00B05815"/>
    <w:rsid w:val="00B11918"/>
    <w:rsid w:val="00B1252F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38B9"/>
    <w:rsid w:val="00B44DC3"/>
    <w:rsid w:val="00B527EC"/>
    <w:rsid w:val="00B73A86"/>
    <w:rsid w:val="00B751A9"/>
    <w:rsid w:val="00B7624C"/>
    <w:rsid w:val="00B767B7"/>
    <w:rsid w:val="00BA5396"/>
    <w:rsid w:val="00BB00B3"/>
    <w:rsid w:val="00BB2ADC"/>
    <w:rsid w:val="00BB3DD3"/>
    <w:rsid w:val="00BC09B7"/>
    <w:rsid w:val="00BC622E"/>
    <w:rsid w:val="00BE19D7"/>
    <w:rsid w:val="00BE1F18"/>
    <w:rsid w:val="00BE1F39"/>
    <w:rsid w:val="00BE747E"/>
    <w:rsid w:val="00BE7EFB"/>
    <w:rsid w:val="00BF2983"/>
    <w:rsid w:val="00BF7135"/>
    <w:rsid w:val="00C04815"/>
    <w:rsid w:val="00C06F3C"/>
    <w:rsid w:val="00C13E75"/>
    <w:rsid w:val="00C15FA6"/>
    <w:rsid w:val="00C164B5"/>
    <w:rsid w:val="00C170D9"/>
    <w:rsid w:val="00C22BEE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50AE"/>
    <w:rsid w:val="00C5743B"/>
    <w:rsid w:val="00C57C4D"/>
    <w:rsid w:val="00C60FF7"/>
    <w:rsid w:val="00C64518"/>
    <w:rsid w:val="00C67772"/>
    <w:rsid w:val="00C7584A"/>
    <w:rsid w:val="00C760A0"/>
    <w:rsid w:val="00C811D6"/>
    <w:rsid w:val="00C84ED2"/>
    <w:rsid w:val="00C86C3F"/>
    <w:rsid w:val="00C925BC"/>
    <w:rsid w:val="00C97B4D"/>
    <w:rsid w:val="00CA1CEF"/>
    <w:rsid w:val="00CA70B2"/>
    <w:rsid w:val="00CB08A7"/>
    <w:rsid w:val="00CB6942"/>
    <w:rsid w:val="00CB7109"/>
    <w:rsid w:val="00CC0BE5"/>
    <w:rsid w:val="00CC7DCB"/>
    <w:rsid w:val="00CE12AB"/>
    <w:rsid w:val="00CE601F"/>
    <w:rsid w:val="00CF057C"/>
    <w:rsid w:val="00CF089F"/>
    <w:rsid w:val="00CF317D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37C7"/>
    <w:rsid w:val="00D36F07"/>
    <w:rsid w:val="00D51526"/>
    <w:rsid w:val="00D5461A"/>
    <w:rsid w:val="00D547FE"/>
    <w:rsid w:val="00D55702"/>
    <w:rsid w:val="00D60D3E"/>
    <w:rsid w:val="00D65223"/>
    <w:rsid w:val="00D7212C"/>
    <w:rsid w:val="00D77CB5"/>
    <w:rsid w:val="00D8521A"/>
    <w:rsid w:val="00D8659C"/>
    <w:rsid w:val="00D87174"/>
    <w:rsid w:val="00D87438"/>
    <w:rsid w:val="00D92235"/>
    <w:rsid w:val="00DA375D"/>
    <w:rsid w:val="00DA48B7"/>
    <w:rsid w:val="00DB7433"/>
    <w:rsid w:val="00DB74C6"/>
    <w:rsid w:val="00DC1BDA"/>
    <w:rsid w:val="00DC78C9"/>
    <w:rsid w:val="00DC7AA0"/>
    <w:rsid w:val="00DD0E64"/>
    <w:rsid w:val="00DD3088"/>
    <w:rsid w:val="00DD78B1"/>
    <w:rsid w:val="00DE3C02"/>
    <w:rsid w:val="00DE7A45"/>
    <w:rsid w:val="00DF1D4C"/>
    <w:rsid w:val="00DF3804"/>
    <w:rsid w:val="00DF7EBD"/>
    <w:rsid w:val="00E020D5"/>
    <w:rsid w:val="00E02A66"/>
    <w:rsid w:val="00E02B9C"/>
    <w:rsid w:val="00E0534E"/>
    <w:rsid w:val="00E0657D"/>
    <w:rsid w:val="00E07D9C"/>
    <w:rsid w:val="00E1648B"/>
    <w:rsid w:val="00E166D8"/>
    <w:rsid w:val="00E17EEE"/>
    <w:rsid w:val="00E20B29"/>
    <w:rsid w:val="00E27623"/>
    <w:rsid w:val="00E27C01"/>
    <w:rsid w:val="00E31628"/>
    <w:rsid w:val="00E32DD8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767A2"/>
    <w:rsid w:val="00E8561E"/>
    <w:rsid w:val="00E92914"/>
    <w:rsid w:val="00E939F9"/>
    <w:rsid w:val="00E9734C"/>
    <w:rsid w:val="00EA0F84"/>
    <w:rsid w:val="00EA317C"/>
    <w:rsid w:val="00EA367C"/>
    <w:rsid w:val="00EA36A4"/>
    <w:rsid w:val="00EA5341"/>
    <w:rsid w:val="00EA54AF"/>
    <w:rsid w:val="00EB47E6"/>
    <w:rsid w:val="00EB4D8A"/>
    <w:rsid w:val="00EB65D8"/>
    <w:rsid w:val="00EB752B"/>
    <w:rsid w:val="00EC7382"/>
    <w:rsid w:val="00ED01BA"/>
    <w:rsid w:val="00ED092D"/>
    <w:rsid w:val="00ED41B5"/>
    <w:rsid w:val="00ED49EA"/>
    <w:rsid w:val="00ED6D42"/>
    <w:rsid w:val="00EE1656"/>
    <w:rsid w:val="00EE63BE"/>
    <w:rsid w:val="00EF09CE"/>
    <w:rsid w:val="00F017A7"/>
    <w:rsid w:val="00F02E1D"/>
    <w:rsid w:val="00F03CA8"/>
    <w:rsid w:val="00F0406B"/>
    <w:rsid w:val="00F04720"/>
    <w:rsid w:val="00F05AF9"/>
    <w:rsid w:val="00F07E95"/>
    <w:rsid w:val="00F2112C"/>
    <w:rsid w:val="00F24B0A"/>
    <w:rsid w:val="00F2634D"/>
    <w:rsid w:val="00F31A0E"/>
    <w:rsid w:val="00F31FDD"/>
    <w:rsid w:val="00F368EA"/>
    <w:rsid w:val="00F418D3"/>
    <w:rsid w:val="00F4461B"/>
    <w:rsid w:val="00F45EBF"/>
    <w:rsid w:val="00F46AC8"/>
    <w:rsid w:val="00F54438"/>
    <w:rsid w:val="00F55A8A"/>
    <w:rsid w:val="00F562B7"/>
    <w:rsid w:val="00F61FD6"/>
    <w:rsid w:val="00F6290B"/>
    <w:rsid w:val="00F633F9"/>
    <w:rsid w:val="00F75B0B"/>
    <w:rsid w:val="00F91469"/>
    <w:rsid w:val="00F938D7"/>
    <w:rsid w:val="00F948E3"/>
    <w:rsid w:val="00F95F7A"/>
    <w:rsid w:val="00F968BE"/>
    <w:rsid w:val="00FA57E1"/>
    <w:rsid w:val="00FA6A7E"/>
    <w:rsid w:val="00FB15A4"/>
    <w:rsid w:val="00FB1F55"/>
    <w:rsid w:val="00FB4AE3"/>
    <w:rsid w:val="00FD313C"/>
    <w:rsid w:val="00FD519D"/>
    <w:rsid w:val="00FE319F"/>
    <w:rsid w:val="00FE6709"/>
    <w:rsid w:val="00FF2D60"/>
    <w:rsid w:val="0250298D"/>
    <w:rsid w:val="0B02141F"/>
    <w:rsid w:val="0DB76A4A"/>
    <w:rsid w:val="199D2E85"/>
    <w:rsid w:val="1B9B294B"/>
    <w:rsid w:val="2E59298A"/>
    <w:rsid w:val="37E50B00"/>
    <w:rsid w:val="49DF08B3"/>
    <w:rsid w:val="65310993"/>
    <w:rsid w:val="6E256335"/>
    <w:rsid w:val="700912C5"/>
    <w:rsid w:val="74F62C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82149C"/>
  <w15:docId w15:val="{6DC7FE07-D562-4469-B4FD-B53A1E99E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27C01"/>
    <w:pPr>
      <w:widowControl w:val="0"/>
    </w:pPr>
    <w:rPr>
      <w:rFonts w:eastAsia="PMingLiU"/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E27C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header"/>
    <w:basedOn w:val="a"/>
    <w:qFormat/>
    <w:rsid w:val="00E27C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basedOn w:val="a0"/>
    <w:qFormat/>
    <w:rsid w:val="00E27C01"/>
  </w:style>
  <w:style w:type="character" w:styleId="a6">
    <w:name w:val="Hyperlink"/>
    <w:rsid w:val="00E27C01"/>
    <w:rPr>
      <w:color w:val="0000FF"/>
      <w:u w:val="single"/>
    </w:rPr>
  </w:style>
  <w:style w:type="table" w:styleId="a7">
    <w:name w:val="Table Grid"/>
    <w:basedOn w:val="a1"/>
    <w:qFormat/>
    <w:rsid w:val="00E27C01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1 字元"/>
    <w:basedOn w:val="a"/>
    <w:qFormat/>
    <w:rsid w:val="00E27C01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8">
    <w:name w:val="Balloon Text"/>
    <w:basedOn w:val="a"/>
    <w:link w:val="Char"/>
    <w:semiHidden/>
    <w:unhideWhenUsed/>
    <w:rsid w:val="00AA0738"/>
    <w:rPr>
      <w:sz w:val="18"/>
      <w:szCs w:val="18"/>
    </w:rPr>
  </w:style>
  <w:style w:type="character" w:customStyle="1" w:styleId="Char">
    <w:name w:val="批注框文本 Char"/>
    <w:basedOn w:val="a0"/>
    <w:link w:val="a8"/>
    <w:semiHidden/>
    <w:rsid w:val="00AA0738"/>
    <w:rPr>
      <w:rFonts w:eastAsia="PMingLiU"/>
      <w:kern w:val="2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71C8639-949F-4A38-866B-30D82B53AC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上海建桥学院教学进度计划表</vt:lpstr>
    </vt:vector>
  </TitlesOfParts>
  <Company>CMT</Company>
  <LinksUpToDate>false</LinksUpToDate>
  <CharactersWithSpaces>1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建桥学院教学进度计划表</dc:title>
  <dc:creator>*****</dc:creator>
  <cp:lastModifiedBy>lenovo</cp:lastModifiedBy>
  <cp:revision>8</cp:revision>
  <cp:lastPrinted>2015-03-18T03:45:00Z</cp:lastPrinted>
  <dcterms:created xsi:type="dcterms:W3CDTF">2023-03-08T00:04:00Z</dcterms:created>
  <dcterms:modified xsi:type="dcterms:W3CDTF">2023-04-14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</Properties>
</file>